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6E76EC" w14:textId="0C73BBFE" w:rsidR="00C97038" w:rsidRPr="00B76526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8F2913">
        <w:t>4</w:t>
      </w:r>
      <w:r w:rsidR="00F874F0">
        <w:t>-</w:t>
      </w:r>
      <w:r w:rsidR="008F2913">
        <w:t>0</w:t>
      </w:r>
      <w:r w:rsidR="00F718C5">
        <w:t>8</w:t>
      </w:r>
      <w:r w:rsidR="00F874F0">
        <w:t>-</w:t>
      </w:r>
      <w:r w:rsidR="00F718C5">
        <w:t>15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42F81941" w14:textId="4433B188" w:rsidR="00A45196" w:rsidRDefault="00102725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74623827" w:history="1">
            <w:r w:rsidR="00A45196" w:rsidRPr="00676F4A">
              <w:rPr>
                <w:rStyle w:val="Hyperlink"/>
                <w:noProof/>
              </w:rPr>
              <w:t>Motivation</w:t>
            </w:r>
            <w:r w:rsidR="00A45196">
              <w:rPr>
                <w:noProof/>
                <w:webHidden/>
              </w:rPr>
              <w:tab/>
            </w:r>
            <w:r w:rsidR="00A45196">
              <w:rPr>
                <w:noProof/>
                <w:webHidden/>
              </w:rPr>
              <w:fldChar w:fldCharType="begin"/>
            </w:r>
            <w:r w:rsidR="00A45196">
              <w:rPr>
                <w:noProof/>
                <w:webHidden/>
              </w:rPr>
              <w:instrText xml:space="preserve"> PAGEREF _Toc174623827 \h </w:instrText>
            </w:r>
            <w:r w:rsidR="00A45196">
              <w:rPr>
                <w:noProof/>
                <w:webHidden/>
              </w:rPr>
            </w:r>
            <w:r w:rsidR="00A45196">
              <w:rPr>
                <w:noProof/>
                <w:webHidden/>
              </w:rPr>
              <w:fldChar w:fldCharType="separate"/>
            </w:r>
            <w:r w:rsidR="00A45196">
              <w:rPr>
                <w:noProof/>
                <w:webHidden/>
              </w:rPr>
              <w:t>1</w:t>
            </w:r>
            <w:r w:rsidR="00A45196">
              <w:rPr>
                <w:noProof/>
                <w:webHidden/>
              </w:rPr>
              <w:fldChar w:fldCharType="end"/>
            </w:r>
          </w:hyperlink>
        </w:p>
        <w:p w14:paraId="42EDA6C2" w14:textId="7014B212" w:rsidR="00A45196" w:rsidRDefault="00A4519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4623828" w:history="1">
            <w:r w:rsidRPr="00676F4A">
              <w:rPr>
                <w:rStyle w:val="Hyperlink"/>
                <w:noProof/>
              </w:rPr>
              <w:t>Important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623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339A4" w14:textId="3256B28A" w:rsidR="00A45196" w:rsidRDefault="00A4519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4623829" w:history="1">
            <w:r w:rsidRPr="00676F4A">
              <w:rPr>
                <w:rStyle w:val="Hyperlink"/>
                <w:noProof/>
              </w:rPr>
              <w:t>Issues clo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623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72844" w14:textId="40B90278" w:rsidR="00A45196" w:rsidRDefault="00A4519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4623830" w:history="1">
            <w:r w:rsidRPr="00676F4A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623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806A74" w14:textId="2707BD73" w:rsidR="00A45196" w:rsidRDefault="00A4519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4623831" w:history="1">
            <w:r w:rsidRPr="00676F4A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623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0D55C" w14:textId="5E96DD22" w:rsidR="00A45196" w:rsidRDefault="00A45196">
          <w:pPr>
            <w:pStyle w:val="TOC1"/>
            <w:rPr>
              <w:rFonts w:eastAsiaTheme="minorEastAsia"/>
              <w:noProof/>
              <w:kern w:val="2"/>
              <w14:ligatures w14:val="standardContextual"/>
            </w:rPr>
          </w:pPr>
          <w:hyperlink w:anchor="_Toc174623832" w:history="1">
            <w:r w:rsidRPr="00676F4A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4623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0A85EF96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0E22D26F" w14:textId="77777777" w:rsidR="00DB7EA6" w:rsidRDefault="00410E84" w:rsidP="00CB4B67">
      <w:pPr>
        <w:pStyle w:val="Heading1"/>
      </w:pPr>
      <w:bookmarkStart w:id="0" w:name="_Toc174623827"/>
      <w:r w:rsidRPr="004535BB">
        <w:t>Motivation</w:t>
      </w:r>
      <w:bookmarkEnd w:id="0"/>
      <w:r w:rsidR="00DF48B8">
        <w:tab/>
      </w:r>
    </w:p>
    <w:p w14:paraId="71860882" w14:textId="3FA1DDE1" w:rsidR="00A34195" w:rsidRDefault="00A34195" w:rsidP="00A34195">
      <w:r>
        <w:tab/>
        <w:t xml:space="preserve">The main goal of this release is </w:t>
      </w:r>
      <w:r w:rsidR="002A6409">
        <w:t>to upgrade</w:t>
      </w:r>
      <w:r>
        <w:t xml:space="preserve"> the database to MySQL 8.</w:t>
      </w:r>
    </w:p>
    <w:p w14:paraId="61785386" w14:textId="2B462CF5" w:rsidR="00A34195" w:rsidRDefault="00A34195" w:rsidP="00A34195">
      <w:r>
        <w:t>Additionally:</w:t>
      </w:r>
    </w:p>
    <w:p w14:paraId="5D6E6CFA" w14:textId="1292DEC7" w:rsidR="00A34195" w:rsidRPr="00675E72" w:rsidRDefault="00A34195" w:rsidP="00675E72">
      <w:pPr>
        <w:pStyle w:val="ListParagraph"/>
        <w:numPr>
          <w:ilvl w:val="0"/>
          <w:numId w:val="23"/>
        </w:numPr>
        <w:rPr>
          <w:lang w:val="ru-RU"/>
        </w:rPr>
      </w:pPr>
      <w:r>
        <w:t>Upgrading JDK used to JDK 21</w:t>
      </w:r>
    </w:p>
    <w:p w14:paraId="4FDFFEDB" w14:textId="3EB3675A" w:rsidR="0043554C" w:rsidRDefault="0043554C" w:rsidP="00675E72">
      <w:pPr>
        <w:pStyle w:val="ListParagraph"/>
        <w:numPr>
          <w:ilvl w:val="0"/>
          <w:numId w:val="23"/>
        </w:numPr>
      </w:pPr>
      <w:r>
        <w:t xml:space="preserve">Upgrading </w:t>
      </w:r>
      <w:r w:rsidR="002A6409">
        <w:t xml:space="preserve">the </w:t>
      </w:r>
      <w:r>
        <w:t>Google Map</w:t>
      </w:r>
      <w:r w:rsidR="002A6409">
        <w:t>s</w:t>
      </w:r>
      <w:r>
        <w:t xml:space="preserve"> component</w:t>
      </w:r>
    </w:p>
    <w:p w14:paraId="57A1CDF7" w14:textId="611E904E" w:rsidR="00675E72" w:rsidRPr="0043554C" w:rsidRDefault="002A6409" w:rsidP="00675E72">
      <w:pPr>
        <w:pStyle w:val="ListParagraph"/>
        <w:numPr>
          <w:ilvl w:val="0"/>
          <w:numId w:val="23"/>
        </w:numPr>
      </w:pPr>
      <w:r>
        <w:t>A n</w:t>
      </w:r>
      <w:r w:rsidR="00675E72">
        <w:t>ew Timeline feature has been introduced</w:t>
      </w:r>
    </w:p>
    <w:p w14:paraId="7D80B8C8" w14:textId="1E412EA9" w:rsidR="00A34195" w:rsidRPr="00675E72" w:rsidRDefault="00A34195" w:rsidP="00675E72">
      <w:pPr>
        <w:pStyle w:val="ListParagraph"/>
        <w:numPr>
          <w:ilvl w:val="0"/>
          <w:numId w:val="23"/>
        </w:numPr>
        <w:rPr>
          <w:lang w:val="ru-RU"/>
        </w:rPr>
      </w:pPr>
      <w:r>
        <w:t>Upgrading the development environment to the newest versions of Eclipse, MySQL Workbench, Visual Paradigm</w:t>
      </w:r>
    </w:p>
    <w:p w14:paraId="7134CDE4" w14:textId="39CD4CB8" w:rsidR="00A34195" w:rsidRDefault="00A34195" w:rsidP="00675E72">
      <w:pPr>
        <w:pStyle w:val="ListParagraph"/>
        <w:numPr>
          <w:ilvl w:val="0"/>
          <w:numId w:val="23"/>
        </w:numPr>
      </w:pPr>
      <w:r>
        <w:t>New electronic  administrative help document</w:t>
      </w:r>
    </w:p>
    <w:p w14:paraId="5CA1232E" w14:textId="47AFBFC7" w:rsidR="00675E72" w:rsidRDefault="00675E72" w:rsidP="00675E72">
      <w:pPr>
        <w:pStyle w:val="ListParagraph"/>
        <w:numPr>
          <w:ilvl w:val="0"/>
          <w:numId w:val="23"/>
        </w:numPr>
      </w:pPr>
      <w:r>
        <w:t>Upgrading the Deployment Guide</w:t>
      </w:r>
    </w:p>
    <w:p w14:paraId="4B3F336A" w14:textId="5B8062B9" w:rsidR="00675E72" w:rsidRPr="00675E72" w:rsidRDefault="00675E72" w:rsidP="00675E72">
      <w:pPr>
        <w:pStyle w:val="ListParagraph"/>
        <w:numPr>
          <w:ilvl w:val="0"/>
          <w:numId w:val="23"/>
        </w:numPr>
        <w:rPr>
          <w:lang w:val="ru-RU"/>
        </w:rPr>
      </w:pPr>
      <w:r>
        <w:t>Various support</w:t>
      </w:r>
      <w:r w:rsidR="002A6409">
        <w:t>-</w:t>
      </w:r>
      <w:r>
        <w:t>related improvements</w:t>
      </w:r>
    </w:p>
    <w:p w14:paraId="66BD2308" w14:textId="6BF5476D" w:rsidR="00675E72" w:rsidRDefault="00675E72" w:rsidP="00675E72">
      <w:pPr>
        <w:pStyle w:val="Heading1"/>
      </w:pPr>
      <w:bookmarkStart w:id="1" w:name="_Toc174623828"/>
      <w:r>
        <w:t>Important notes</w:t>
      </w:r>
      <w:bookmarkEnd w:id="1"/>
    </w:p>
    <w:p w14:paraId="1E15B0D1" w14:textId="040C0761" w:rsidR="00675E72" w:rsidRDefault="00675E72" w:rsidP="00675E72">
      <w:r>
        <w:tab/>
        <w:t>Since this release:</w:t>
      </w:r>
    </w:p>
    <w:p w14:paraId="4583554F" w14:textId="67582CBF" w:rsidR="00675E72" w:rsidRDefault="00675E72" w:rsidP="00C52772">
      <w:pPr>
        <w:pStyle w:val="ListParagraph"/>
        <w:numPr>
          <w:ilvl w:val="0"/>
          <w:numId w:val="24"/>
        </w:numPr>
      </w:pPr>
      <w:r>
        <w:t xml:space="preserve">The database model provided to upgrade the database will work only for </w:t>
      </w:r>
      <w:r w:rsidR="002A6409">
        <w:t xml:space="preserve">the </w:t>
      </w:r>
      <w:r>
        <w:t>MySQL 8 database server</w:t>
      </w:r>
    </w:p>
    <w:p w14:paraId="1C990D3B" w14:textId="168BB80B" w:rsidR="00675E72" w:rsidRDefault="00675E72" w:rsidP="00C52772">
      <w:pPr>
        <w:pStyle w:val="ListParagraph"/>
        <w:numPr>
          <w:ilvl w:val="0"/>
          <w:numId w:val="24"/>
        </w:numPr>
      </w:pPr>
      <w:r>
        <w:t xml:space="preserve">The Google Map feature will </w:t>
      </w:r>
      <w:r w:rsidR="00D1607D">
        <w:t xml:space="preserve">not </w:t>
      </w:r>
      <w:r>
        <w:t xml:space="preserve">work </w:t>
      </w:r>
      <w:r w:rsidR="00D1607D">
        <w:t>unless the</w:t>
      </w:r>
      <w:r>
        <w:t xml:space="preserve"> </w:t>
      </w:r>
      <w:r w:rsidR="00EE773C">
        <w:t>Google Maps API key is defined in the application.properties:</w:t>
      </w:r>
    </w:p>
    <w:p w14:paraId="39F3CF95" w14:textId="5CAE37D1" w:rsidR="00EE773C" w:rsidRDefault="00EE773C" w:rsidP="00C52772">
      <w:pPr>
        <w:pStyle w:val="ListParagraph"/>
        <w:numPr>
          <w:ilvl w:val="1"/>
          <w:numId w:val="24"/>
        </w:numPr>
      </w:pPr>
      <w:r>
        <w:t xml:space="preserve">Getting API key manual can be found here </w:t>
      </w:r>
      <w:hyperlink r:id="rId8" w:history="1">
        <w:r w:rsidRPr="00DE3744">
          <w:rPr>
            <w:rStyle w:val="Hyperlink"/>
          </w:rPr>
          <w:t>https://developers.google.com/maps/documentation/javascript/get-api-key</w:t>
        </w:r>
      </w:hyperlink>
    </w:p>
    <w:p w14:paraId="320105EC" w14:textId="13B3BF7B" w:rsidR="00EE773C" w:rsidRPr="00EE773C" w:rsidRDefault="00EE773C" w:rsidP="00B35F71">
      <w:pPr>
        <w:pStyle w:val="ListParagraph"/>
        <w:numPr>
          <w:ilvl w:val="1"/>
          <w:numId w:val="24"/>
        </w:numPr>
      </w:pPr>
      <w:r>
        <w:t>The key should be defined in application.properties</w:t>
      </w:r>
      <w:r w:rsidR="00C52772">
        <w:br/>
      </w:r>
      <w:r>
        <w:t>pharmadex.google.map.api.key=</w:t>
      </w:r>
      <w:r w:rsidRPr="00C52772">
        <w:rPr>
          <w:i/>
          <w:iCs/>
        </w:rPr>
        <w:t>The API Key</w:t>
      </w:r>
    </w:p>
    <w:p w14:paraId="14BA3282" w14:textId="77777777" w:rsidR="00675E72" w:rsidRPr="00675E72" w:rsidRDefault="00675E72" w:rsidP="00A34195"/>
    <w:p w14:paraId="2ED2615D" w14:textId="0DCDAC3D" w:rsidR="00BE50EF" w:rsidRPr="00EB6F88" w:rsidRDefault="00BE50EF" w:rsidP="00F718C5">
      <w:pPr>
        <w:ind w:firstLine="360"/>
      </w:pPr>
      <w:r>
        <w:tab/>
      </w:r>
    </w:p>
    <w:p w14:paraId="68D761C6" w14:textId="77777777" w:rsidR="002811E6" w:rsidRDefault="002811E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0858764" w14:textId="67314956" w:rsidR="00FD16E6" w:rsidRDefault="002F0AF9" w:rsidP="00061E02">
      <w:pPr>
        <w:pStyle w:val="Heading1"/>
      </w:pPr>
      <w:bookmarkStart w:id="2" w:name="_Toc174623829"/>
      <w:r>
        <w:lastRenderedPageBreak/>
        <w:t>Issues closed</w:t>
      </w:r>
      <w:bookmarkEnd w:id="2"/>
    </w:p>
    <w:tbl>
      <w:tblPr>
        <w:tblW w:w="10201" w:type="dxa"/>
        <w:tblLayout w:type="fixed"/>
        <w:tblLook w:val="04A0" w:firstRow="1" w:lastRow="0" w:firstColumn="1" w:lastColumn="0" w:noHBand="0" w:noVBand="1"/>
      </w:tblPr>
      <w:tblGrid>
        <w:gridCol w:w="663"/>
        <w:gridCol w:w="1020"/>
        <w:gridCol w:w="3274"/>
        <w:gridCol w:w="1417"/>
        <w:gridCol w:w="3827"/>
      </w:tblGrid>
      <w:tr w:rsidR="002811E6" w:rsidRPr="002811E6" w14:paraId="3CA78786" w14:textId="77777777" w:rsidTr="00002033">
        <w:trPr>
          <w:trHeight w:val="288"/>
          <w:tblHeader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B662E9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11E6">
              <w:rPr>
                <w:rFonts w:ascii="Calibri" w:eastAsia="Times New Roman" w:hAnsi="Calibri" w:cs="Calibri"/>
                <w:b/>
                <w:bCs/>
                <w:color w:val="FFFFFF"/>
              </w:rPr>
              <w:t>#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7A16F527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11E6">
              <w:rPr>
                <w:rFonts w:ascii="Calibri" w:eastAsia="Times New Roman" w:hAnsi="Calibri" w:cs="Calibri"/>
                <w:b/>
                <w:bCs/>
                <w:color w:val="FFFFFF"/>
              </w:rPr>
              <w:t>Tracker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DC7DB3E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11E6">
              <w:rPr>
                <w:rFonts w:ascii="Calibri" w:eastAsia="Times New Roman" w:hAnsi="Calibri" w:cs="Calibri"/>
                <w:b/>
                <w:bCs/>
                <w:color w:val="FFFFFF"/>
              </w:rPr>
              <w:t>Subject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5732BFF3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11E6">
              <w:rPr>
                <w:rFonts w:ascii="Calibri" w:eastAsia="Times New Roman" w:hAnsi="Calibri" w:cs="Calibri"/>
                <w:b/>
                <w:bCs/>
                <w:color w:val="FFFFFF"/>
              </w:rPr>
              <w:t>Due date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50FAB2BB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811E6">
              <w:rPr>
                <w:rFonts w:ascii="Calibri" w:eastAsia="Times New Roman" w:hAnsi="Calibri" w:cs="Calibri"/>
                <w:b/>
                <w:bCs/>
                <w:color w:val="FFFFFF"/>
              </w:rPr>
              <w:t>Description</w:t>
            </w:r>
          </w:p>
        </w:tc>
      </w:tr>
      <w:tr w:rsidR="002811E6" w:rsidRPr="002811E6" w14:paraId="6600D474" w14:textId="77777777" w:rsidTr="002811E6">
        <w:trPr>
          <w:trHeight w:val="864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207067C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3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62907E9D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C563663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wap columns in the monitoring tables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72714D47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6/17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7FAE8A69" w14:textId="77777777" w:rsidR="002811E6" w:rsidRPr="002811E6" w:rsidRDefault="002811E6" w:rsidP="002811E6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The department should be before NRA employees, see the picture</w:t>
            </w:r>
          </w:p>
        </w:tc>
      </w:tr>
      <w:tr w:rsidR="002811E6" w:rsidRPr="002811E6" w14:paraId="18813D75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8E35F26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2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5C61C0E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C2F2A77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Workflow assistance. Reconsider resources and dictionaries that are marked as wrong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87CE7DB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6/17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5AD7811E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811E6" w:rsidRPr="002811E6" w14:paraId="18A5279D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311F7803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1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F4BE202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3D2A352D" w14:textId="3CB9778D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 xml:space="preserve">Do we need </w:t>
            </w:r>
            <w:r w:rsidR="002A6409">
              <w:rPr>
                <w:rFonts w:ascii="Calibri" w:eastAsia="Times New Roman" w:hAnsi="Calibri" w:cs="Calibri"/>
                <w:color w:val="000000"/>
              </w:rPr>
              <w:t xml:space="preserve">a </w:t>
            </w:r>
            <w:r w:rsidRPr="002811E6">
              <w:rPr>
                <w:rFonts w:ascii="Calibri" w:eastAsia="Times New Roman" w:hAnsi="Calibri" w:cs="Calibri"/>
                <w:color w:val="000000"/>
              </w:rPr>
              <w:t>checklist for an applicant in the Public Form?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746E002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6/17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150C6C58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 xml:space="preserve">suppose the application is under consideration by NRA... </w:t>
            </w:r>
          </w:p>
        </w:tc>
      </w:tr>
      <w:tr w:rsidR="002811E6" w:rsidRPr="002811E6" w14:paraId="538F8B37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12ED7BFE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899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3BBA7D77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7C6C0EED" w14:textId="46719696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 xml:space="preserve">Re-consider placement of the Notes when the application has been returned to the </w:t>
            </w:r>
            <w:r w:rsidR="004A0C65" w:rsidRPr="002811E6">
              <w:rPr>
                <w:rFonts w:ascii="Calibri" w:eastAsia="Times New Roman" w:hAnsi="Calibri" w:cs="Calibri"/>
                <w:color w:val="000000"/>
              </w:rPr>
              <w:t>applicant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8858BFD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6/17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16584659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Currently, it is unclear</w:t>
            </w:r>
          </w:p>
        </w:tc>
      </w:tr>
      <w:tr w:rsidR="002811E6" w:rsidRPr="002811E6" w14:paraId="1EB75378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44DC9060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898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C9B9315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7666F29" w14:textId="322C1FBC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 xml:space="preserve">Add checklists to the Application History, even </w:t>
            </w:r>
            <w:r w:rsidR="002A6409">
              <w:rPr>
                <w:rFonts w:ascii="Calibri" w:eastAsia="Times New Roman" w:hAnsi="Calibri" w:cs="Calibri"/>
                <w:color w:val="000000"/>
              </w:rPr>
              <w:t xml:space="preserve">if </w:t>
            </w:r>
            <w:r w:rsidRPr="002811E6">
              <w:rPr>
                <w:rFonts w:ascii="Calibri" w:eastAsia="Times New Roman" w:hAnsi="Calibri" w:cs="Calibri"/>
                <w:color w:val="000000"/>
              </w:rPr>
              <w:t>there is no Activity Data Form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FC34C44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6/17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52519469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811E6" w:rsidRPr="002811E6" w14:paraId="674EE4D2" w14:textId="77777777" w:rsidTr="002811E6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7A09D578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5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664F433E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Bug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09D39C09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EL Assistant. Madagascar 404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1615B813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6/19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5A436A39" w14:textId="1610EE4D" w:rsidR="002811E6" w:rsidRPr="002811E6" w:rsidRDefault="004A0C65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configuration issue</w:t>
            </w:r>
          </w:p>
        </w:tc>
      </w:tr>
      <w:tr w:rsidR="002811E6" w:rsidRPr="002811E6" w14:paraId="25B8085E" w14:textId="77777777" w:rsidTr="002811E6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8AD3D81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4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91D6950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485DE7A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Check resource definition and usage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58D8182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6/20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30AE31C4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811E6" w:rsidRPr="002811E6" w14:paraId="2EEED41C" w14:textId="77777777" w:rsidTr="002811E6">
        <w:trPr>
          <w:trHeight w:val="2304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025C1A9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867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63833D1F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3CCCA81A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Allow Java 21 and MySQL 8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1259BF1F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6/27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1805BB4A" w14:textId="77777777" w:rsidR="002811E6" w:rsidRPr="002811E6" w:rsidRDefault="002811E6" w:rsidP="002811E6">
            <w:pPr>
              <w:spacing w:after="24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 Configure the development workstation for the subj - Java 21, Eclipse 2024, MySQL 8</w:t>
            </w:r>
            <w:r w:rsidRPr="002811E6">
              <w:rPr>
                <w:rFonts w:ascii="Calibri" w:eastAsia="Times New Roman" w:hAnsi="Calibri" w:cs="Calibri"/>
                <w:color w:val="000000"/>
              </w:rPr>
              <w:br/>
            </w:r>
            <w:r w:rsidRPr="002811E6">
              <w:rPr>
                <w:rFonts w:ascii="Calibri" w:eastAsia="Times New Roman" w:hAnsi="Calibri" w:cs="Calibri"/>
                <w:color w:val="000000"/>
              </w:rPr>
              <w:br/>
              <w:t>2 Install the database from the dump</w:t>
            </w:r>
            <w:r w:rsidRPr="002811E6">
              <w:rPr>
                <w:rFonts w:ascii="Calibri" w:eastAsia="Times New Roman" w:hAnsi="Calibri" w:cs="Calibri"/>
                <w:color w:val="000000"/>
              </w:rPr>
              <w:br/>
            </w:r>
            <w:r w:rsidRPr="002811E6">
              <w:rPr>
                <w:rFonts w:ascii="Calibri" w:eastAsia="Times New Roman" w:hAnsi="Calibri" w:cs="Calibri"/>
                <w:color w:val="000000"/>
              </w:rPr>
              <w:br/>
              <w:t>3 Maven install</w:t>
            </w:r>
            <w:r w:rsidRPr="002811E6">
              <w:rPr>
                <w:rFonts w:ascii="Calibri" w:eastAsia="Times New Roman" w:hAnsi="Calibri" w:cs="Calibri"/>
                <w:color w:val="000000"/>
              </w:rPr>
              <w:br/>
            </w:r>
            <w:r w:rsidRPr="002811E6">
              <w:rPr>
                <w:rFonts w:ascii="Calibri" w:eastAsia="Times New Roman" w:hAnsi="Calibri" w:cs="Calibri"/>
                <w:color w:val="000000"/>
              </w:rPr>
              <w:br/>
              <w:t>4 Try to develop in the new env</w:t>
            </w:r>
            <w:r w:rsidRPr="002811E6">
              <w:rPr>
                <w:rFonts w:ascii="Calibri" w:eastAsia="Times New Roman" w:hAnsi="Calibri" w:cs="Calibri"/>
                <w:color w:val="000000"/>
              </w:rPr>
              <w:br/>
            </w:r>
            <w:r w:rsidRPr="002811E6">
              <w:rPr>
                <w:rFonts w:ascii="Calibri" w:eastAsia="Times New Roman" w:hAnsi="Calibri" w:cs="Calibri"/>
                <w:color w:val="000000"/>
              </w:rPr>
              <w:br/>
              <w:t>5 How to use a model from 5 to update structure on 8. Do we need two models?</w:t>
            </w:r>
          </w:p>
        </w:tc>
      </w:tr>
      <w:tr w:rsidR="002811E6" w:rsidRPr="002811E6" w14:paraId="7879D95E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B4C01ED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6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4DF2AD13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Design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71E692C8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Move pdxmodel and pharmadex2 to the latest IDE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3599FD8A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7/03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6FA06CC6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811E6" w:rsidRPr="002811E6" w14:paraId="00088C6B" w14:textId="77777777" w:rsidTr="002811E6">
        <w:trPr>
          <w:trHeight w:val="1440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7594EBA6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896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6D212CE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CC5500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General Administrate Help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89CAF02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7/15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1DF2A09E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The Administrate feature became complex. It will be necessary to provide task-oriented help. Having this help directly under the Administrative menu will be nice because there is a lot of unused space here.</w:t>
            </w:r>
          </w:p>
        </w:tc>
      </w:tr>
      <w:tr w:rsidR="002811E6" w:rsidRPr="002811E6" w14:paraId="6E3376F5" w14:textId="77777777" w:rsidTr="002811E6">
        <w:trPr>
          <w:trHeight w:val="1440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62FF8F21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7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122CFEB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F8F0CD7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check all stored procedures for column names in quotas!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DEC5CDD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7/23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0FB35794" w14:textId="61CA3C06" w:rsidR="002811E6" w:rsidRPr="002811E6" w:rsidRDefault="004A0C65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hecked along with </w:t>
            </w:r>
            <w:r w:rsidR="002A6409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</w:rPr>
              <w:t>database upgrade procedure</w:t>
            </w:r>
          </w:p>
        </w:tc>
      </w:tr>
      <w:tr w:rsidR="002811E6" w:rsidRPr="002811E6" w14:paraId="561C0B18" w14:textId="77777777" w:rsidTr="002811E6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7678150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lastRenderedPageBreak/>
              <w:t>1912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68D8B64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CD67273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Preparation of the final 5.7 model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9F194BF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7/25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33E43D9A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2811E6" w:rsidRPr="002811E6" w14:paraId="68DC79C7" w14:textId="77777777" w:rsidTr="002811E6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CE282DF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8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68C34EBF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7B0D5E5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Resolve sql_mode in the dump 5.7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460A8A3B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7/26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1D65E3AF" w14:textId="337549EC" w:rsidR="002811E6" w:rsidRPr="002811E6" w:rsidRDefault="004A0C65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he Windows Power Shell script has been added</w:t>
            </w:r>
          </w:p>
        </w:tc>
      </w:tr>
      <w:tr w:rsidR="002811E6" w:rsidRPr="002811E6" w14:paraId="42325A83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6D38B2E3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10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3333A860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FCF32BB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Covert VP ORM model from MySQL 8 database - the first step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2ADA1131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7/29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0AD255CD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The testing will be needed</w:t>
            </w:r>
          </w:p>
        </w:tc>
      </w:tr>
      <w:tr w:rsidR="002811E6" w:rsidRPr="002811E6" w14:paraId="252CD802" w14:textId="77777777" w:rsidTr="002811E6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0C7208B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11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2383CE1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284490D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Database migration manual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77F32BDF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5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46E6F409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5.7-&gt;8.X.X</w:t>
            </w:r>
          </w:p>
        </w:tc>
      </w:tr>
      <w:tr w:rsidR="002811E6" w:rsidRPr="002811E6" w14:paraId="127FCBD6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4679D4B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13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60A148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BC31194" w14:textId="53A16D7D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 xml:space="preserve">Can </w:t>
            </w:r>
            <w:r w:rsidR="002A6409">
              <w:rPr>
                <w:rFonts w:ascii="Calibri" w:eastAsia="Times New Roman" w:hAnsi="Calibri" w:cs="Calibri"/>
                <w:color w:val="000000"/>
              </w:rPr>
              <w:t xml:space="preserve">a </w:t>
            </w:r>
            <w:r w:rsidRPr="002811E6">
              <w:rPr>
                <w:rFonts w:ascii="Calibri" w:eastAsia="Times New Roman" w:hAnsi="Calibri" w:cs="Calibri"/>
                <w:color w:val="000000"/>
              </w:rPr>
              <w:t xml:space="preserve">guest application be submitted if </w:t>
            </w:r>
            <w:r w:rsidR="002A6409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2811E6">
              <w:rPr>
                <w:rFonts w:ascii="Calibri" w:eastAsia="Times New Roman" w:hAnsi="Calibri" w:cs="Calibri"/>
                <w:color w:val="000000"/>
              </w:rPr>
              <w:t>scheduled run error? No!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658648F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6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6BAACCCD" w14:textId="4BF8E20D" w:rsidR="002811E6" w:rsidRPr="002811E6" w:rsidRDefault="008519FE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, it can’t</w:t>
            </w:r>
          </w:p>
        </w:tc>
      </w:tr>
      <w:tr w:rsidR="002811E6" w:rsidRPr="002811E6" w14:paraId="2C1877B6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4BBB91DB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887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75D7527A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6083FCF1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Add to workflow breadcrumb durations in days for completed activities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428B95A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7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7FF9C571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The timeline</w:t>
            </w:r>
          </w:p>
        </w:tc>
      </w:tr>
      <w:tr w:rsidR="002811E6" w:rsidRPr="002811E6" w14:paraId="495A0FE4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1B55E1A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14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65E7F53E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0EB837A6" w14:textId="4FD3DFB2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Avoid race</w:t>
            </w:r>
            <w:r w:rsidR="002A6409">
              <w:rPr>
                <w:rFonts w:ascii="Calibri" w:eastAsia="Times New Roman" w:hAnsi="Calibri" w:cs="Calibri"/>
                <w:color w:val="000000"/>
              </w:rPr>
              <w:t xml:space="preserve"> conditions</w:t>
            </w:r>
            <w:r w:rsidRPr="002811E6">
              <w:rPr>
                <w:rFonts w:ascii="Calibri" w:eastAsia="Times New Roman" w:hAnsi="Calibri" w:cs="Calibri"/>
                <w:color w:val="000000"/>
              </w:rPr>
              <w:t xml:space="preserve"> in the new Application Dashboard 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C3B92E7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8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247F7938" w14:textId="28E2C4BC" w:rsidR="002811E6" w:rsidRPr="002811E6" w:rsidRDefault="004A0C65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reason </w:t>
            </w:r>
            <w:r w:rsidR="002A6409">
              <w:rPr>
                <w:rFonts w:ascii="Calibri" w:eastAsia="Times New Roman" w:hAnsi="Calibri" w:cs="Calibri"/>
                <w:color w:val="000000"/>
              </w:rPr>
              <w:t>for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the race condition has been eliminated</w:t>
            </w:r>
          </w:p>
        </w:tc>
      </w:tr>
      <w:tr w:rsidR="002811E6" w:rsidRPr="002811E6" w14:paraId="3775AF17" w14:textId="77777777" w:rsidTr="002811E6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F2080A9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17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3CF49D46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F426405" w14:textId="1EA234D1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 xml:space="preserve">Does revoke </w:t>
            </w:r>
            <w:r w:rsidR="002A6409">
              <w:rPr>
                <w:rFonts w:ascii="Calibri" w:eastAsia="Times New Roman" w:hAnsi="Calibri" w:cs="Calibri"/>
                <w:color w:val="000000"/>
              </w:rPr>
              <w:t xml:space="preserve">or </w:t>
            </w:r>
            <w:r w:rsidRPr="002811E6">
              <w:rPr>
                <w:rFonts w:ascii="Calibri" w:eastAsia="Times New Roman" w:hAnsi="Calibri" w:cs="Calibri"/>
                <w:color w:val="000000"/>
              </w:rPr>
              <w:t xml:space="preserve">cancel all activities? 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103C247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9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0840C296" w14:textId="0EB48D74" w:rsidR="002811E6" w:rsidRPr="002811E6" w:rsidRDefault="004A0C65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, it does</w:t>
            </w:r>
          </w:p>
        </w:tc>
      </w:tr>
      <w:tr w:rsidR="002811E6" w:rsidRPr="002811E6" w14:paraId="2BF6C7F6" w14:textId="77777777" w:rsidTr="002811E6">
        <w:trPr>
          <w:trHeight w:val="576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38CAC5FB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16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561A0E64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0A6F4DC" w14:textId="2F6E1F13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 xml:space="preserve">Connection parameters for </w:t>
            </w:r>
            <w:r w:rsidR="002A6409">
              <w:rPr>
                <w:rFonts w:ascii="Calibri" w:eastAsia="Times New Roman" w:hAnsi="Calibri" w:cs="Calibri"/>
                <w:color w:val="000000"/>
              </w:rPr>
              <w:t>Looker S</w:t>
            </w:r>
            <w:r w:rsidRPr="002811E6">
              <w:rPr>
                <w:rFonts w:ascii="Calibri" w:eastAsia="Times New Roman" w:hAnsi="Calibri" w:cs="Calibri"/>
                <w:color w:val="000000"/>
              </w:rPr>
              <w:t xml:space="preserve">tudio and </w:t>
            </w:r>
            <w:r w:rsidR="002A6409">
              <w:rPr>
                <w:rFonts w:ascii="Calibri" w:eastAsia="Times New Roman" w:hAnsi="Calibri" w:cs="Calibri"/>
                <w:color w:val="000000"/>
              </w:rPr>
              <w:t>MySQL</w:t>
            </w:r>
            <w:r w:rsidRPr="002811E6">
              <w:rPr>
                <w:rFonts w:ascii="Calibri" w:eastAsia="Times New Roman" w:hAnsi="Calibri" w:cs="Calibri"/>
                <w:color w:val="000000"/>
              </w:rPr>
              <w:t xml:space="preserve"> 8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600C704A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9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583CB4F4" w14:textId="2EAAED0D" w:rsidR="002811E6" w:rsidRPr="002811E6" w:rsidRDefault="004A0C65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 w:rsidRPr="004A0C65">
              <w:rPr>
                <w:rFonts w:ascii="Calibri" w:eastAsia="Times New Roman" w:hAnsi="Calibri" w:cs="Calibri"/>
                <w:color w:val="000000"/>
              </w:rPr>
              <w:t>allowPublicKeyRetrieval=true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parameter should be added to </w:t>
            </w:r>
            <w:r w:rsidR="002A6409">
              <w:rPr>
                <w:rFonts w:ascii="Calibri" w:eastAsia="Times New Roman" w:hAnsi="Calibri" w:cs="Calibri"/>
                <w:color w:val="000000"/>
              </w:rPr>
              <w:t xml:space="preserve">the </w:t>
            </w:r>
            <w:r>
              <w:rPr>
                <w:rFonts w:ascii="Calibri" w:eastAsia="Times New Roman" w:hAnsi="Calibri" w:cs="Calibri"/>
                <w:color w:val="000000"/>
              </w:rPr>
              <w:t>JDBC connect string</w:t>
            </w:r>
          </w:p>
        </w:tc>
      </w:tr>
      <w:tr w:rsidR="002811E6" w:rsidRPr="002811E6" w14:paraId="748AD4D1" w14:textId="77777777" w:rsidTr="002811E6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3562019C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15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BE47DF7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57C11A5C" w14:textId="6E54DAB2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Revise fix administrate online help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61D2D04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9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4854B404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Exclude unnecessary items</w:t>
            </w:r>
          </w:p>
        </w:tc>
      </w:tr>
      <w:tr w:rsidR="002811E6" w:rsidRPr="002811E6" w14:paraId="233A10D8" w14:textId="77777777" w:rsidTr="002811E6">
        <w:trPr>
          <w:trHeight w:val="864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0D134E30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909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38AB4F72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1F13913F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Google map software actualization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auto" w:fill="auto"/>
            <w:vAlign w:val="center"/>
            <w:hideMark/>
          </w:tcPr>
          <w:p w14:paraId="4CB7E6A4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9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auto" w:fill="auto"/>
            <w:vAlign w:val="center"/>
            <w:hideMark/>
          </w:tcPr>
          <w:p w14:paraId="461809BA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Google introduced new APIs for map service. The previous API has been declared as outdated and will not work</w:t>
            </w:r>
          </w:p>
        </w:tc>
      </w:tr>
      <w:tr w:rsidR="002811E6" w:rsidRPr="002811E6" w14:paraId="59AFD67F" w14:textId="77777777" w:rsidTr="002811E6">
        <w:trPr>
          <w:trHeight w:val="288"/>
        </w:trPr>
        <w:tc>
          <w:tcPr>
            <w:tcW w:w="663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05A4F402" w14:textId="77777777" w:rsidR="002811E6" w:rsidRPr="002811E6" w:rsidRDefault="002811E6" w:rsidP="002811E6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1897</w:t>
            </w:r>
          </w:p>
        </w:tc>
        <w:tc>
          <w:tcPr>
            <w:tcW w:w="102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2431936C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Support</w:t>
            </w:r>
          </w:p>
        </w:tc>
        <w:tc>
          <w:tcPr>
            <w:tcW w:w="3274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1CF14D89" w14:textId="4856C9BD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check schedulers</w:t>
            </w:r>
            <w:r w:rsidR="002A6409">
              <w:rPr>
                <w:rFonts w:ascii="Calibri" w:eastAsia="Times New Roman" w:hAnsi="Calibri" w:cs="Calibri"/>
                <w:color w:val="000000"/>
              </w:rPr>
              <w:t>,</w:t>
            </w:r>
            <w:r w:rsidRPr="002811E6">
              <w:rPr>
                <w:rFonts w:ascii="Calibri" w:eastAsia="Times New Roman" w:hAnsi="Calibri" w:cs="Calibri"/>
                <w:color w:val="000000"/>
              </w:rPr>
              <w:t xml:space="preserve"> guest host</w:t>
            </w:r>
          </w:p>
        </w:tc>
        <w:tc>
          <w:tcPr>
            <w:tcW w:w="1417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D9E1F2" w:fill="D9E1F2"/>
            <w:vAlign w:val="center"/>
            <w:hideMark/>
          </w:tcPr>
          <w:p w14:paraId="70383631" w14:textId="77777777" w:rsidR="002811E6" w:rsidRPr="002811E6" w:rsidRDefault="002811E6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811E6">
              <w:rPr>
                <w:rFonts w:ascii="Calibri" w:eastAsia="Times New Roman" w:hAnsi="Calibri" w:cs="Calibri"/>
                <w:color w:val="000000"/>
              </w:rPr>
              <w:t>08/09/2024</w:t>
            </w:r>
          </w:p>
        </w:tc>
        <w:tc>
          <w:tcPr>
            <w:tcW w:w="3827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D9E1F2" w:fill="D9E1F2"/>
            <w:vAlign w:val="center"/>
            <w:hideMark/>
          </w:tcPr>
          <w:p w14:paraId="3783E332" w14:textId="65D6963E" w:rsidR="002811E6" w:rsidRPr="002811E6" w:rsidRDefault="004A0C65" w:rsidP="002811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Yes, all necessary validations are in place </w:t>
            </w:r>
          </w:p>
        </w:tc>
      </w:tr>
    </w:tbl>
    <w:p w14:paraId="4C7E00F6" w14:textId="77777777" w:rsidR="00F065F7" w:rsidRDefault="00F065F7"/>
    <w:p w14:paraId="1E04FA70" w14:textId="77777777" w:rsidR="00F065F7" w:rsidRDefault="00F065F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3" w:name="_Toc166776196"/>
      <w:r>
        <w:br w:type="page"/>
      </w:r>
    </w:p>
    <w:p w14:paraId="18F7B8EF" w14:textId="30F765B1" w:rsidR="00F065F7" w:rsidRPr="00DF48B8" w:rsidRDefault="00F065F7" w:rsidP="00F065F7">
      <w:pPr>
        <w:pStyle w:val="Heading1"/>
        <w:tabs>
          <w:tab w:val="left" w:pos="3696"/>
        </w:tabs>
      </w:pPr>
      <w:bookmarkStart w:id="4" w:name="_Toc174623830"/>
      <w:r>
        <w:lastRenderedPageBreak/>
        <w:t>Documentation changes</w:t>
      </w:r>
      <w:bookmarkEnd w:id="3"/>
      <w:bookmarkEnd w:id="4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750"/>
        <w:gridCol w:w="1207"/>
        <w:gridCol w:w="3260"/>
        <w:gridCol w:w="1133"/>
      </w:tblGrid>
      <w:tr w:rsidR="00F065F7" w14:paraId="61745FCA" w14:textId="77777777" w:rsidTr="00680C8B">
        <w:trPr>
          <w:cantSplit/>
          <w:tblHeader/>
        </w:trPr>
        <w:tc>
          <w:tcPr>
            <w:tcW w:w="3750" w:type="dxa"/>
          </w:tcPr>
          <w:p w14:paraId="727E5AF3" w14:textId="77777777" w:rsidR="00F065F7" w:rsidRPr="00D3215E" w:rsidRDefault="00F065F7" w:rsidP="00680C8B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207" w:type="dxa"/>
          </w:tcPr>
          <w:p w14:paraId="747409F8" w14:textId="77777777" w:rsidR="00F065F7" w:rsidRPr="00D3215E" w:rsidRDefault="00F065F7" w:rsidP="00680C8B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3260" w:type="dxa"/>
          </w:tcPr>
          <w:p w14:paraId="22AF6C4D" w14:textId="77777777" w:rsidR="00F065F7" w:rsidRPr="00D3215E" w:rsidRDefault="00F065F7" w:rsidP="00680C8B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133" w:type="dxa"/>
          </w:tcPr>
          <w:p w14:paraId="3EDA8D88" w14:textId="77777777" w:rsidR="00F065F7" w:rsidRPr="00D3215E" w:rsidRDefault="00F065F7" w:rsidP="00680C8B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F065F7" w14:paraId="684E7E05" w14:textId="77777777" w:rsidTr="00680C8B">
        <w:trPr>
          <w:cantSplit/>
        </w:trPr>
        <w:tc>
          <w:tcPr>
            <w:tcW w:w="3750" w:type="dxa"/>
          </w:tcPr>
          <w:p w14:paraId="488BA9DD" w14:textId="2A860D59" w:rsidR="00F065F7" w:rsidRDefault="00C37503" w:rsidP="00680C8B">
            <w:r w:rsidRPr="00C37503">
              <w:t>Deployment guide</w:t>
            </w:r>
          </w:p>
        </w:tc>
        <w:tc>
          <w:tcPr>
            <w:tcW w:w="1207" w:type="dxa"/>
          </w:tcPr>
          <w:p w14:paraId="31006930" w14:textId="10C7F398" w:rsidR="00F065F7" w:rsidRPr="00D3215E" w:rsidRDefault="00C37503" w:rsidP="00680C8B">
            <w:r>
              <w:t>improved</w:t>
            </w:r>
          </w:p>
        </w:tc>
        <w:tc>
          <w:tcPr>
            <w:tcW w:w="3260" w:type="dxa"/>
          </w:tcPr>
          <w:p w14:paraId="77D03179" w14:textId="5288E6F9" w:rsidR="00F065F7" w:rsidRDefault="00C37503" w:rsidP="00680C8B">
            <w:r w:rsidRPr="00C37503">
              <w:t>https://redmine.openrims.org/documents/116</w:t>
            </w:r>
          </w:p>
        </w:tc>
        <w:tc>
          <w:tcPr>
            <w:tcW w:w="1133" w:type="dxa"/>
          </w:tcPr>
          <w:p w14:paraId="0906E366" w14:textId="77777777" w:rsidR="00F065F7" w:rsidRDefault="00F065F7" w:rsidP="00680C8B"/>
        </w:tc>
      </w:tr>
      <w:tr w:rsidR="00F065F7" w14:paraId="313160D0" w14:textId="77777777" w:rsidTr="00680C8B">
        <w:tc>
          <w:tcPr>
            <w:tcW w:w="3750" w:type="dxa"/>
          </w:tcPr>
          <w:p w14:paraId="264567F9" w14:textId="7E6FAB32" w:rsidR="00F065F7" w:rsidRDefault="00C37503" w:rsidP="00680C8B">
            <w:r w:rsidRPr="00C37503">
              <w:t>OpenRIMS approach for application process automation</w:t>
            </w:r>
          </w:p>
        </w:tc>
        <w:tc>
          <w:tcPr>
            <w:tcW w:w="1207" w:type="dxa"/>
          </w:tcPr>
          <w:p w14:paraId="4FB29359" w14:textId="4C39DA9B" w:rsidR="00F065F7" w:rsidRDefault="00C37503" w:rsidP="00680C8B">
            <w:r>
              <w:t>new</w:t>
            </w:r>
          </w:p>
        </w:tc>
        <w:tc>
          <w:tcPr>
            <w:tcW w:w="3260" w:type="dxa"/>
          </w:tcPr>
          <w:p w14:paraId="10CB99A6" w14:textId="37F77773" w:rsidR="00F065F7" w:rsidRDefault="00C37503" w:rsidP="00680C8B">
            <w:r w:rsidRPr="00C37503">
              <w:t>https://redmine.openrims.org/documents/243</w:t>
            </w:r>
          </w:p>
        </w:tc>
        <w:tc>
          <w:tcPr>
            <w:tcW w:w="1133" w:type="dxa"/>
          </w:tcPr>
          <w:p w14:paraId="6DD22063" w14:textId="77777777" w:rsidR="00F065F7" w:rsidRDefault="00F065F7" w:rsidP="00680C8B"/>
        </w:tc>
      </w:tr>
      <w:tr w:rsidR="00F065F7" w14:paraId="6A912137" w14:textId="77777777" w:rsidTr="00680C8B">
        <w:tc>
          <w:tcPr>
            <w:tcW w:w="3750" w:type="dxa"/>
          </w:tcPr>
          <w:p w14:paraId="4E5BE64D" w14:textId="68B96599" w:rsidR="00F065F7" w:rsidRPr="00C37503" w:rsidRDefault="00C37503" w:rsidP="00680C8B">
            <w:r w:rsidRPr="00C37503">
              <w:t>Features for the OpenRIMS Supervisor User</w:t>
            </w:r>
          </w:p>
        </w:tc>
        <w:tc>
          <w:tcPr>
            <w:tcW w:w="1207" w:type="dxa"/>
          </w:tcPr>
          <w:p w14:paraId="369EF08A" w14:textId="05C76413" w:rsidR="00F065F7" w:rsidRPr="00C37503" w:rsidRDefault="00C37503" w:rsidP="00680C8B">
            <w:r>
              <w:t>New</w:t>
            </w:r>
          </w:p>
        </w:tc>
        <w:tc>
          <w:tcPr>
            <w:tcW w:w="3260" w:type="dxa"/>
          </w:tcPr>
          <w:p w14:paraId="0A7EAC70" w14:textId="43490373" w:rsidR="00F065F7" w:rsidRDefault="00C37503" w:rsidP="00680C8B">
            <w:r w:rsidRPr="00C37503">
              <w:t>https://redmine.openrims.org/documents/244</w:t>
            </w:r>
          </w:p>
        </w:tc>
        <w:tc>
          <w:tcPr>
            <w:tcW w:w="1133" w:type="dxa"/>
          </w:tcPr>
          <w:p w14:paraId="38A9F10C" w14:textId="77777777" w:rsidR="00F065F7" w:rsidRDefault="00F065F7" w:rsidP="00680C8B"/>
        </w:tc>
      </w:tr>
      <w:tr w:rsidR="00F065F7" w14:paraId="072D15AD" w14:textId="77777777" w:rsidTr="00680C8B">
        <w:tc>
          <w:tcPr>
            <w:tcW w:w="3750" w:type="dxa"/>
          </w:tcPr>
          <w:p w14:paraId="5CB41C3C" w14:textId="35135AA3" w:rsidR="00F065F7" w:rsidRPr="00256D57" w:rsidRDefault="00C37503" w:rsidP="00680C8B">
            <w:r w:rsidRPr="00C37503">
              <w:t>Migration of OpenRIMS database from MySQL 5.7 to MySQL 8</w:t>
            </w:r>
          </w:p>
        </w:tc>
        <w:tc>
          <w:tcPr>
            <w:tcW w:w="1207" w:type="dxa"/>
          </w:tcPr>
          <w:p w14:paraId="04AC2129" w14:textId="0C023839" w:rsidR="00F065F7" w:rsidRDefault="00C37503" w:rsidP="00680C8B">
            <w:r>
              <w:t>New</w:t>
            </w:r>
          </w:p>
        </w:tc>
        <w:tc>
          <w:tcPr>
            <w:tcW w:w="3260" w:type="dxa"/>
          </w:tcPr>
          <w:p w14:paraId="5A80E2EE" w14:textId="53E08C86" w:rsidR="00F065F7" w:rsidRPr="00256D57" w:rsidRDefault="00C37503" w:rsidP="00680C8B">
            <w:r w:rsidRPr="00C37503">
              <w:t>https://redmine.openrims.org/documents/245</w:t>
            </w:r>
          </w:p>
        </w:tc>
        <w:tc>
          <w:tcPr>
            <w:tcW w:w="1133" w:type="dxa"/>
          </w:tcPr>
          <w:p w14:paraId="1D8EB7C7" w14:textId="77777777" w:rsidR="00F065F7" w:rsidRDefault="00F065F7" w:rsidP="00680C8B"/>
        </w:tc>
      </w:tr>
    </w:tbl>
    <w:p w14:paraId="75CE9693" w14:textId="77777777" w:rsidR="00F065F7" w:rsidRDefault="00F065F7" w:rsidP="00F065F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3503F4E2" w14:textId="29CEDA99" w:rsidR="004D0A9C" w:rsidRDefault="003D18D6" w:rsidP="00911F57">
      <w:pPr>
        <w:pStyle w:val="Heading1"/>
      </w:pPr>
      <w:bookmarkStart w:id="5" w:name="_Toc174623831"/>
      <w:r w:rsidRPr="00911F57">
        <w:t>Messages that should be defined</w:t>
      </w:r>
      <w:bookmarkEnd w:id="5"/>
    </w:p>
    <w:p w14:paraId="4772CDEE" w14:textId="4929ACFC" w:rsidR="00E83616" w:rsidRPr="00E83616" w:rsidRDefault="00E83616" w:rsidP="00E83616">
      <w:pPr>
        <w:rPr>
          <w:b/>
          <w:bCs/>
        </w:rPr>
      </w:pPr>
      <w:r w:rsidRPr="00E83616">
        <w:rPr>
          <w:b/>
          <w:bCs/>
        </w:rPr>
        <w:t>Use the Administrate-Messages-Lost Messages feature for the other new messages resolving</w:t>
      </w:r>
    </w:p>
    <w:p w14:paraId="2387619A" w14:textId="07D5A37E" w:rsidR="00E23001" w:rsidRPr="0038707B" w:rsidRDefault="00E23001" w:rsidP="009F4A07"/>
    <w:p w14:paraId="69D09B84" w14:textId="3B05EC97" w:rsidR="00245549" w:rsidRDefault="00245549" w:rsidP="00245549">
      <w:pPr>
        <w:pStyle w:val="Heading1"/>
      </w:pPr>
      <w:bookmarkStart w:id="6" w:name="_Toc174623832"/>
      <w:r>
        <w:t>Disclaimer</w:t>
      </w:r>
      <w:bookmarkEnd w:id="6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0A6FD773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9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700E35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2E2E04" w14:textId="77777777" w:rsidR="00380E32" w:rsidRDefault="00380E32" w:rsidP="00EB0FAC">
      <w:pPr>
        <w:spacing w:after="0" w:line="240" w:lineRule="auto"/>
      </w:pPr>
      <w:r>
        <w:separator/>
      </w:r>
    </w:p>
  </w:endnote>
  <w:endnote w:type="continuationSeparator" w:id="0">
    <w:p w14:paraId="6F0DA855" w14:textId="77777777" w:rsidR="00380E32" w:rsidRDefault="00380E32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57C148" w14:textId="77777777" w:rsidR="00380E32" w:rsidRDefault="00380E32" w:rsidP="00EB0FAC">
      <w:pPr>
        <w:spacing w:after="0" w:line="240" w:lineRule="auto"/>
      </w:pPr>
      <w:r>
        <w:separator/>
      </w:r>
    </w:p>
  </w:footnote>
  <w:footnote w:type="continuationSeparator" w:id="0">
    <w:p w14:paraId="1CE63941" w14:textId="77777777" w:rsidR="00380E32" w:rsidRDefault="00380E32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270931"/>
    <w:multiLevelType w:val="hybridMultilevel"/>
    <w:tmpl w:val="8696A3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695BE9"/>
    <w:multiLevelType w:val="hybridMultilevel"/>
    <w:tmpl w:val="60D0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20766"/>
    <w:multiLevelType w:val="hybridMultilevel"/>
    <w:tmpl w:val="24A6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E2D72"/>
    <w:multiLevelType w:val="hybridMultilevel"/>
    <w:tmpl w:val="4D5AC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1D2FB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2DB4172D"/>
    <w:multiLevelType w:val="hybridMultilevel"/>
    <w:tmpl w:val="82A0C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FE09CF"/>
    <w:multiLevelType w:val="hybridMultilevel"/>
    <w:tmpl w:val="E5AA6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732504"/>
    <w:multiLevelType w:val="hybridMultilevel"/>
    <w:tmpl w:val="6F66F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364D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3F420D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EF517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97E31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2B2365D"/>
    <w:multiLevelType w:val="hybridMultilevel"/>
    <w:tmpl w:val="854C3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D6DB2"/>
    <w:multiLevelType w:val="hybridMultilevel"/>
    <w:tmpl w:val="331AD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443E3D"/>
    <w:multiLevelType w:val="hybridMultilevel"/>
    <w:tmpl w:val="F3F22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A9F5E96"/>
    <w:multiLevelType w:val="hybridMultilevel"/>
    <w:tmpl w:val="F28A3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BE7C9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06250DE"/>
    <w:multiLevelType w:val="hybridMultilevel"/>
    <w:tmpl w:val="45A66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A02D2D"/>
    <w:multiLevelType w:val="hybridMultilevel"/>
    <w:tmpl w:val="C1580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7C20B7"/>
    <w:multiLevelType w:val="hybridMultilevel"/>
    <w:tmpl w:val="AA40F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D4225A"/>
    <w:multiLevelType w:val="hybridMultilevel"/>
    <w:tmpl w:val="2ED06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1D3B85"/>
    <w:multiLevelType w:val="hybridMultilevel"/>
    <w:tmpl w:val="4F782B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7C1B14"/>
    <w:multiLevelType w:val="hybridMultilevel"/>
    <w:tmpl w:val="F57C2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CD7DF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37751346">
    <w:abstractNumId w:val="11"/>
  </w:num>
  <w:num w:numId="2" w16cid:durableId="1332879042">
    <w:abstractNumId w:val="9"/>
  </w:num>
  <w:num w:numId="3" w16cid:durableId="636688301">
    <w:abstractNumId w:val="23"/>
  </w:num>
  <w:num w:numId="4" w16cid:durableId="1557816429">
    <w:abstractNumId w:val="7"/>
  </w:num>
  <w:num w:numId="5" w16cid:durableId="1736926185">
    <w:abstractNumId w:val="3"/>
  </w:num>
  <w:num w:numId="6" w16cid:durableId="246623719">
    <w:abstractNumId w:val="17"/>
  </w:num>
  <w:num w:numId="7" w16cid:durableId="751269738">
    <w:abstractNumId w:val="16"/>
  </w:num>
  <w:num w:numId="8" w16cid:durableId="481195326">
    <w:abstractNumId w:val="5"/>
  </w:num>
  <w:num w:numId="9" w16cid:durableId="549921662">
    <w:abstractNumId w:val="12"/>
  </w:num>
  <w:num w:numId="10" w16cid:durableId="1936788602">
    <w:abstractNumId w:val="18"/>
  </w:num>
  <w:num w:numId="11" w16cid:durableId="1450391712">
    <w:abstractNumId w:val="1"/>
  </w:num>
  <w:num w:numId="12" w16cid:durableId="1867400280">
    <w:abstractNumId w:val="6"/>
  </w:num>
  <w:num w:numId="13" w16cid:durableId="316493933">
    <w:abstractNumId w:val="8"/>
  </w:num>
  <w:num w:numId="14" w16cid:durableId="553932223">
    <w:abstractNumId w:val="15"/>
  </w:num>
  <w:num w:numId="15" w16cid:durableId="22559508">
    <w:abstractNumId w:val="10"/>
  </w:num>
  <w:num w:numId="16" w16cid:durableId="1813134834">
    <w:abstractNumId w:val="4"/>
  </w:num>
  <w:num w:numId="17" w16cid:durableId="976715614">
    <w:abstractNumId w:val="22"/>
  </w:num>
  <w:num w:numId="18" w16cid:durableId="1485851495">
    <w:abstractNumId w:val="20"/>
  </w:num>
  <w:num w:numId="19" w16cid:durableId="665209110">
    <w:abstractNumId w:val="2"/>
  </w:num>
  <w:num w:numId="20" w16cid:durableId="1392121993">
    <w:abstractNumId w:val="0"/>
  </w:num>
  <w:num w:numId="21" w16cid:durableId="2042127385">
    <w:abstractNumId w:val="14"/>
  </w:num>
  <w:num w:numId="22" w16cid:durableId="543643712">
    <w:abstractNumId w:val="13"/>
  </w:num>
  <w:num w:numId="23" w16cid:durableId="664862878">
    <w:abstractNumId w:val="19"/>
  </w:num>
  <w:num w:numId="24" w16cid:durableId="173659076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LKoBQA9FtesLgAAAA=="/>
  </w:docVars>
  <w:rsids>
    <w:rsidRoot w:val="002679D2"/>
    <w:rsid w:val="00000E35"/>
    <w:rsid w:val="000014D3"/>
    <w:rsid w:val="00001CF3"/>
    <w:rsid w:val="00002033"/>
    <w:rsid w:val="00002211"/>
    <w:rsid w:val="00003BE7"/>
    <w:rsid w:val="000045B8"/>
    <w:rsid w:val="00004BE0"/>
    <w:rsid w:val="000074F9"/>
    <w:rsid w:val="0001073B"/>
    <w:rsid w:val="000119F6"/>
    <w:rsid w:val="00013CC2"/>
    <w:rsid w:val="000144FD"/>
    <w:rsid w:val="00016827"/>
    <w:rsid w:val="000179B7"/>
    <w:rsid w:val="00021F9A"/>
    <w:rsid w:val="0002239C"/>
    <w:rsid w:val="00023120"/>
    <w:rsid w:val="00024F57"/>
    <w:rsid w:val="000260A7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26C8"/>
    <w:rsid w:val="0005605F"/>
    <w:rsid w:val="00056CE4"/>
    <w:rsid w:val="000573CF"/>
    <w:rsid w:val="000601F0"/>
    <w:rsid w:val="00061E02"/>
    <w:rsid w:val="00062130"/>
    <w:rsid w:val="00062E29"/>
    <w:rsid w:val="00065B6F"/>
    <w:rsid w:val="000669BB"/>
    <w:rsid w:val="00070BA3"/>
    <w:rsid w:val="00072CEB"/>
    <w:rsid w:val="000739D7"/>
    <w:rsid w:val="000742FA"/>
    <w:rsid w:val="000841EE"/>
    <w:rsid w:val="000844B5"/>
    <w:rsid w:val="00084D80"/>
    <w:rsid w:val="00086C04"/>
    <w:rsid w:val="00086FC7"/>
    <w:rsid w:val="0009020D"/>
    <w:rsid w:val="00092195"/>
    <w:rsid w:val="000921E9"/>
    <w:rsid w:val="00092250"/>
    <w:rsid w:val="00092486"/>
    <w:rsid w:val="00092A7A"/>
    <w:rsid w:val="00092D49"/>
    <w:rsid w:val="000974AE"/>
    <w:rsid w:val="000A0B16"/>
    <w:rsid w:val="000A2264"/>
    <w:rsid w:val="000A395A"/>
    <w:rsid w:val="000A49CA"/>
    <w:rsid w:val="000A596F"/>
    <w:rsid w:val="000A6697"/>
    <w:rsid w:val="000A75DC"/>
    <w:rsid w:val="000B047D"/>
    <w:rsid w:val="000B0DB4"/>
    <w:rsid w:val="000B1FB9"/>
    <w:rsid w:val="000B2461"/>
    <w:rsid w:val="000B2642"/>
    <w:rsid w:val="000B36DE"/>
    <w:rsid w:val="000B5554"/>
    <w:rsid w:val="000B58A1"/>
    <w:rsid w:val="000B6C7F"/>
    <w:rsid w:val="000B73B9"/>
    <w:rsid w:val="000C207B"/>
    <w:rsid w:val="000C410F"/>
    <w:rsid w:val="000C5B8D"/>
    <w:rsid w:val="000C619D"/>
    <w:rsid w:val="000C754E"/>
    <w:rsid w:val="000D0F3F"/>
    <w:rsid w:val="000D364D"/>
    <w:rsid w:val="000D4E19"/>
    <w:rsid w:val="000E17C2"/>
    <w:rsid w:val="000E2B5C"/>
    <w:rsid w:val="000E2DC0"/>
    <w:rsid w:val="000E3D57"/>
    <w:rsid w:val="000E4507"/>
    <w:rsid w:val="000E4851"/>
    <w:rsid w:val="000E57F3"/>
    <w:rsid w:val="000E6BAA"/>
    <w:rsid w:val="000F1268"/>
    <w:rsid w:val="000F1CEB"/>
    <w:rsid w:val="000F3892"/>
    <w:rsid w:val="000F3BA0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269AF"/>
    <w:rsid w:val="001310EB"/>
    <w:rsid w:val="00131139"/>
    <w:rsid w:val="001357D6"/>
    <w:rsid w:val="001406F9"/>
    <w:rsid w:val="0014100C"/>
    <w:rsid w:val="001416A0"/>
    <w:rsid w:val="00141E9F"/>
    <w:rsid w:val="00144807"/>
    <w:rsid w:val="00146785"/>
    <w:rsid w:val="00146D48"/>
    <w:rsid w:val="0014784A"/>
    <w:rsid w:val="0015066E"/>
    <w:rsid w:val="00150D42"/>
    <w:rsid w:val="00151CB4"/>
    <w:rsid w:val="00151E0B"/>
    <w:rsid w:val="00155F64"/>
    <w:rsid w:val="0015615C"/>
    <w:rsid w:val="0016082F"/>
    <w:rsid w:val="0016084E"/>
    <w:rsid w:val="00160F31"/>
    <w:rsid w:val="00162EBB"/>
    <w:rsid w:val="001630F1"/>
    <w:rsid w:val="0016328E"/>
    <w:rsid w:val="00167C0A"/>
    <w:rsid w:val="001731FC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172F"/>
    <w:rsid w:val="001A4D2F"/>
    <w:rsid w:val="001A68F0"/>
    <w:rsid w:val="001B4C3C"/>
    <w:rsid w:val="001B7A2B"/>
    <w:rsid w:val="001C04F8"/>
    <w:rsid w:val="001C6681"/>
    <w:rsid w:val="001C6B24"/>
    <w:rsid w:val="001C740A"/>
    <w:rsid w:val="001C78E1"/>
    <w:rsid w:val="001C7EE7"/>
    <w:rsid w:val="001D04A4"/>
    <w:rsid w:val="001D2BFA"/>
    <w:rsid w:val="001D39BC"/>
    <w:rsid w:val="001D3E29"/>
    <w:rsid w:val="001D440A"/>
    <w:rsid w:val="001D750D"/>
    <w:rsid w:val="001E2A64"/>
    <w:rsid w:val="001E483F"/>
    <w:rsid w:val="001E5F14"/>
    <w:rsid w:val="001E6396"/>
    <w:rsid w:val="001E7EFB"/>
    <w:rsid w:val="001F0567"/>
    <w:rsid w:val="00205330"/>
    <w:rsid w:val="00207B97"/>
    <w:rsid w:val="00211A02"/>
    <w:rsid w:val="002177F0"/>
    <w:rsid w:val="00217D0E"/>
    <w:rsid w:val="002212C9"/>
    <w:rsid w:val="002233A5"/>
    <w:rsid w:val="0022386D"/>
    <w:rsid w:val="002246BC"/>
    <w:rsid w:val="002255E8"/>
    <w:rsid w:val="00231B35"/>
    <w:rsid w:val="002376B0"/>
    <w:rsid w:val="0024046A"/>
    <w:rsid w:val="002416EC"/>
    <w:rsid w:val="002421E4"/>
    <w:rsid w:val="002434FA"/>
    <w:rsid w:val="00245549"/>
    <w:rsid w:val="00245573"/>
    <w:rsid w:val="00247AF5"/>
    <w:rsid w:val="00250CD3"/>
    <w:rsid w:val="00252B2C"/>
    <w:rsid w:val="0025439B"/>
    <w:rsid w:val="00256D57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77E04"/>
    <w:rsid w:val="002811E6"/>
    <w:rsid w:val="00281DCF"/>
    <w:rsid w:val="00282E01"/>
    <w:rsid w:val="00285F0B"/>
    <w:rsid w:val="002874D7"/>
    <w:rsid w:val="00287959"/>
    <w:rsid w:val="00293D71"/>
    <w:rsid w:val="00296F63"/>
    <w:rsid w:val="002A0270"/>
    <w:rsid w:val="002A4519"/>
    <w:rsid w:val="002A49F5"/>
    <w:rsid w:val="002A61C2"/>
    <w:rsid w:val="002A6409"/>
    <w:rsid w:val="002A6729"/>
    <w:rsid w:val="002A7BC2"/>
    <w:rsid w:val="002B1A3E"/>
    <w:rsid w:val="002B4DB6"/>
    <w:rsid w:val="002B598B"/>
    <w:rsid w:val="002C1BE0"/>
    <w:rsid w:val="002C1CA8"/>
    <w:rsid w:val="002C28FE"/>
    <w:rsid w:val="002C4C25"/>
    <w:rsid w:val="002C540C"/>
    <w:rsid w:val="002D0077"/>
    <w:rsid w:val="002D0F65"/>
    <w:rsid w:val="002D1D92"/>
    <w:rsid w:val="002D5C47"/>
    <w:rsid w:val="002D67D4"/>
    <w:rsid w:val="002D6C1B"/>
    <w:rsid w:val="002D71DD"/>
    <w:rsid w:val="002E2874"/>
    <w:rsid w:val="002E2D5C"/>
    <w:rsid w:val="002E350D"/>
    <w:rsid w:val="002F0503"/>
    <w:rsid w:val="002F0AF9"/>
    <w:rsid w:val="002F2ABC"/>
    <w:rsid w:val="002F3766"/>
    <w:rsid w:val="002F497F"/>
    <w:rsid w:val="002F4B86"/>
    <w:rsid w:val="00300F0E"/>
    <w:rsid w:val="00310218"/>
    <w:rsid w:val="00310828"/>
    <w:rsid w:val="0031161F"/>
    <w:rsid w:val="00314E4C"/>
    <w:rsid w:val="00315C04"/>
    <w:rsid w:val="00320237"/>
    <w:rsid w:val="00322719"/>
    <w:rsid w:val="00324B8D"/>
    <w:rsid w:val="00327469"/>
    <w:rsid w:val="003324FE"/>
    <w:rsid w:val="00333850"/>
    <w:rsid w:val="0033524B"/>
    <w:rsid w:val="00343783"/>
    <w:rsid w:val="00343F18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2FC0"/>
    <w:rsid w:val="00373643"/>
    <w:rsid w:val="00377372"/>
    <w:rsid w:val="0038013D"/>
    <w:rsid w:val="00380E32"/>
    <w:rsid w:val="00381F33"/>
    <w:rsid w:val="0038207B"/>
    <w:rsid w:val="00383AC4"/>
    <w:rsid w:val="00384C05"/>
    <w:rsid w:val="00385FD3"/>
    <w:rsid w:val="00386D8C"/>
    <w:rsid w:val="0038707B"/>
    <w:rsid w:val="00390A9A"/>
    <w:rsid w:val="00392E5E"/>
    <w:rsid w:val="00393CF7"/>
    <w:rsid w:val="0039488E"/>
    <w:rsid w:val="00394F7F"/>
    <w:rsid w:val="003A366F"/>
    <w:rsid w:val="003A6E82"/>
    <w:rsid w:val="003B04F0"/>
    <w:rsid w:val="003B143D"/>
    <w:rsid w:val="003B1B47"/>
    <w:rsid w:val="003B3498"/>
    <w:rsid w:val="003B379F"/>
    <w:rsid w:val="003B622C"/>
    <w:rsid w:val="003B6610"/>
    <w:rsid w:val="003B6FB5"/>
    <w:rsid w:val="003C0C5C"/>
    <w:rsid w:val="003C2290"/>
    <w:rsid w:val="003C60B4"/>
    <w:rsid w:val="003C6D92"/>
    <w:rsid w:val="003C709D"/>
    <w:rsid w:val="003D18D6"/>
    <w:rsid w:val="003D38AF"/>
    <w:rsid w:val="003D3F25"/>
    <w:rsid w:val="003D68EE"/>
    <w:rsid w:val="003D717C"/>
    <w:rsid w:val="003E676F"/>
    <w:rsid w:val="003F03AD"/>
    <w:rsid w:val="003F1373"/>
    <w:rsid w:val="003F1A72"/>
    <w:rsid w:val="003F1B00"/>
    <w:rsid w:val="003F1C1C"/>
    <w:rsid w:val="003F37E0"/>
    <w:rsid w:val="003F4872"/>
    <w:rsid w:val="003F4AF1"/>
    <w:rsid w:val="003F6591"/>
    <w:rsid w:val="003F66C3"/>
    <w:rsid w:val="004015FC"/>
    <w:rsid w:val="004074F7"/>
    <w:rsid w:val="004077E3"/>
    <w:rsid w:val="00407C14"/>
    <w:rsid w:val="00410120"/>
    <w:rsid w:val="00410E84"/>
    <w:rsid w:val="00412F98"/>
    <w:rsid w:val="00416498"/>
    <w:rsid w:val="00420838"/>
    <w:rsid w:val="00422D74"/>
    <w:rsid w:val="00423E5D"/>
    <w:rsid w:val="00425762"/>
    <w:rsid w:val="004259B2"/>
    <w:rsid w:val="00427324"/>
    <w:rsid w:val="00427D87"/>
    <w:rsid w:val="00430A0C"/>
    <w:rsid w:val="00432BE5"/>
    <w:rsid w:val="00433CA6"/>
    <w:rsid w:val="00434BB3"/>
    <w:rsid w:val="0043554C"/>
    <w:rsid w:val="00435CC1"/>
    <w:rsid w:val="004414DB"/>
    <w:rsid w:val="00441BB3"/>
    <w:rsid w:val="00442B38"/>
    <w:rsid w:val="00444862"/>
    <w:rsid w:val="00446972"/>
    <w:rsid w:val="00450809"/>
    <w:rsid w:val="00450F53"/>
    <w:rsid w:val="00451A22"/>
    <w:rsid w:val="00451A2F"/>
    <w:rsid w:val="00452B18"/>
    <w:rsid w:val="004535AF"/>
    <w:rsid w:val="004535BB"/>
    <w:rsid w:val="00453A06"/>
    <w:rsid w:val="00456F22"/>
    <w:rsid w:val="00461635"/>
    <w:rsid w:val="0046267E"/>
    <w:rsid w:val="00462736"/>
    <w:rsid w:val="00464B37"/>
    <w:rsid w:val="00464F46"/>
    <w:rsid w:val="00465349"/>
    <w:rsid w:val="00471E4C"/>
    <w:rsid w:val="0047233A"/>
    <w:rsid w:val="00474AE6"/>
    <w:rsid w:val="004765BB"/>
    <w:rsid w:val="004767AE"/>
    <w:rsid w:val="00476D1B"/>
    <w:rsid w:val="00480F1E"/>
    <w:rsid w:val="00481BA5"/>
    <w:rsid w:val="0048291B"/>
    <w:rsid w:val="00486B28"/>
    <w:rsid w:val="00487825"/>
    <w:rsid w:val="00492C43"/>
    <w:rsid w:val="0049470D"/>
    <w:rsid w:val="00494A51"/>
    <w:rsid w:val="00496414"/>
    <w:rsid w:val="00496CCD"/>
    <w:rsid w:val="004A01EE"/>
    <w:rsid w:val="004A0C65"/>
    <w:rsid w:val="004A4962"/>
    <w:rsid w:val="004A5671"/>
    <w:rsid w:val="004A6964"/>
    <w:rsid w:val="004B3534"/>
    <w:rsid w:val="004B3EE1"/>
    <w:rsid w:val="004B5A37"/>
    <w:rsid w:val="004B6331"/>
    <w:rsid w:val="004B64E1"/>
    <w:rsid w:val="004C00DA"/>
    <w:rsid w:val="004C3690"/>
    <w:rsid w:val="004C44AB"/>
    <w:rsid w:val="004C5D7D"/>
    <w:rsid w:val="004C7879"/>
    <w:rsid w:val="004D0A9C"/>
    <w:rsid w:val="004D0B39"/>
    <w:rsid w:val="004D3087"/>
    <w:rsid w:val="004D376B"/>
    <w:rsid w:val="004D43FB"/>
    <w:rsid w:val="004D7C78"/>
    <w:rsid w:val="004E05B5"/>
    <w:rsid w:val="004E18E6"/>
    <w:rsid w:val="004E3512"/>
    <w:rsid w:val="004E7B6C"/>
    <w:rsid w:val="004F0460"/>
    <w:rsid w:val="004F182B"/>
    <w:rsid w:val="004F5DE6"/>
    <w:rsid w:val="004F63BC"/>
    <w:rsid w:val="00500433"/>
    <w:rsid w:val="005057D5"/>
    <w:rsid w:val="00506C4D"/>
    <w:rsid w:val="005077D0"/>
    <w:rsid w:val="0051000F"/>
    <w:rsid w:val="00512E62"/>
    <w:rsid w:val="005138AC"/>
    <w:rsid w:val="00515198"/>
    <w:rsid w:val="0051586C"/>
    <w:rsid w:val="00521D10"/>
    <w:rsid w:val="00521E19"/>
    <w:rsid w:val="00522A50"/>
    <w:rsid w:val="0052306B"/>
    <w:rsid w:val="00524268"/>
    <w:rsid w:val="00524D02"/>
    <w:rsid w:val="0052664F"/>
    <w:rsid w:val="0052687F"/>
    <w:rsid w:val="00530230"/>
    <w:rsid w:val="00531072"/>
    <w:rsid w:val="00532591"/>
    <w:rsid w:val="0053305E"/>
    <w:rsid w:val="00534B99"/>
    <w:rsid w:val="00535797"/>
    <w:rsid w:val="00536740"/>
    <w:rsid w:val="00544A99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349E"/>
    <w:rsid w:val="00565042"/>
    <w:rsid w:val="0057455F"/>
    <w:rsid w:val="0057460C"/>
    <w:rsid w:val="0057495F"/>
    <w:rsid w:val="00574B16"/>
    <w:rsid w:val="00575F50"/>
    <w:rsid w:val="00576D82"/>
    <w:rsid w:val="0057710D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95E0E"/>
    <w:rsid w:val="005962AE"/>
    <w:rsid w:val="005A0B47"/>
    <w:rsid w:val="005A14BB"/>
    <w:rsid w:val="005A499B"/>
    <w:rsid w:val="005A5E13"/>
    <w:rsid w:val="005A75D6"/>
    <w:rsid w:val="005B2A4E"/>
    <w:rsid w:val="005B32FE"/>
    <w:rsid w:val="005B3F3D"/>
    <w:rsid w:val="005B498A"/>
    <w:rsid w:val="005B502C"/>
    <w:rsid w:val="005B5653"/>
    <w:rsid w:val="005B6D9F"/>
    <w:rsid w:val="005B7026"/>
    <w:rsid w:val="005C1E67"/>
    <w:rsid w:val="005C753F"/>
    <w:rsid w:val="005D0004"/>
    <w:rsid w:val="005D107A"/>
    <w:rsid w:val="005D2BE4"/>
    <w:rsid w:val="005D7AA2"/>
    <w:rsid w:val="005E1320"/>
    <w:rsid w:val="005E1492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54A1"/>
    <w:rsid w:val="0061729A"/>
    <w:rsid w:val="006177A8"/>
    <w:rsid w:val="006209FF"/>
    <w:rsid w:val="00620C53"/>
    <w:rsid w:val="00622558"/>
    <w:rsid w:val="0062331E"/>
    <w:rsid w:val="00623968"/>
    <w:rsid w:val="00623FA6"/>
    <w:rsid w:val="00625B05"/>
    <w:rsid w:val="00626DC4"/>
    <w:rsid w:val="00627DB3"/>
    <w:rsid w:val="006318DB"/>
    <w:rsid w:val="006335DD"/>
    <w:rsid w:val="00634365"/>
    <w:rsid w:val="00634D15"/>
    <w:rsid w:val="00635660"/>
    <w:rsid w:val="006363E3"/>
    <w:rsid w:val="00641230"/>
    <w:rsid w:val="00642B8B"/>
    <w:rsid w:val="00642FE9"/>
    <w:rsid w:val="00646018"/>
    <w:rsid w:val="00646606"/>
    <w:rsid w:val="00646BAC"/>
    <w:rsid w:val="006471E5"/>
    <w:rsid w:val="006500C7"/>
    <w:rsid w:val="0065471A"/>
    <w:rsid w:val="006547EE"/>
    <w:rsid w:val="00654AFE"/>
    <w:rsid w:val="00654C35"/>
    <w:rsid w:val="00661DF0"/>
    <w:rsid w:val="00663359"/>
    <w:rsid w:val="0066349B"/>
    <w:rsid w:val="00664177"/>
    <w:rsid w:val="00664769"/>
    <w:rsid w:val="0067098E"/>
    <w:rsid w:val="00670F7E"/>
    <w:rsid w:val="006723C3"/>
    <w:rsid w:val="00672712"/>
    <w:rsid w:val="006732C7"/>
    <w:rsid w:val="00675E72"/>
    <w:rsid w:val="00676680"/>
    <w:rsid w:val="00680B1D"/>
    <w:rsid w:val="00680BDC"/>
    <w:rsid w:val="0068287E"/>
    <w:rsid w:val="006840B3"/>
    <w:rsid w:val="0068439E"/>
    <w:rsid w:val="00687241"/>
    <w:rsid w:val="006877E4"/>
    <w:rsid w:val="00691EAD"/>
    <w:rsid w:val="00691ED4"/>
    <w:rsid w:val="00692FF9"/>
    <w:rsid w:val="0069742F"/>
    <w:rsid w:val="00697458"/>
    <w:rsid w:val="0069797A"/>
    <w:rsid w:val="00697C10"/>
    <w:rsid w:val="006A041F"/>
    <w:rsid w:val="006A24C7"/>
    <w:rsid w:val="006A2611"/>
    <w:rsid w:val="006A43E7"/>
    <w:rsid w:val="006A4CAB"/>
    <w:rsid w:val="006A558C"/>
    <w:rsid w:val="006A5EFC"/>
    <w:rsid w:val="006A6805"/>
    <w:rsid w:val="006A748C"/>
    <w:rsid w:val="006B0266"/>
    <w:rsid w:val="006B720A"/>
    <w:rsid w:val="006C1C87"/>
    <w:rsid w:val="006C6AEF"/>
    <w:rsid w:val="006C75BB"/>
    <w:rsid w:val="006D1375"/>
    <w:rsid w:val="006D25A0"/>
    <w:rsid w:val="006D3DB1"/>
    <w:rsid w:val="006D4B7A"/>
    <w:rsid w:val="006D6B95"/>
    <w:rsid w:val="006E13A1"/>
    <w:rsid w:val="006E211D"/>
    <w:rsid w:val="006E2945"/>
    <w:rsid w:val="006E3B8F"/>
    <w:rsid w:val="006E6225"/>
    <w:rsid w:val="006F3FB3"/>
    <w:rsid w:val="006F47C7"/>
    <w:rsid w:val="006F556F"/>
    <w:rsid w:val="00700696"/>
    <w:rsid w:val="00700E35"/>
    <w:rsid w:val="00701FBE"/>
    <w:rsid w:val="00702185"/>
    <w:rsid w:val="00703303"/>
    <w:rsid w:val="00703851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BA8"/>
    <w:rsid w:val="00744ED1"/>
    <w:rsid w:val="0074648B"/>
    <w:rsid w:val="00746681"/>
    <w:rsid w:val="00755553"/>
    <w:rsid w:val="00755C00"/>
    <w:rsid w:val="00757DD1"/>
    <w:rsid w:val="00761F1B"/>
    <w:rsid w:val="00762809"/>
    <w:rsid w:val="0077233F"/>
    <w:rsid w:val="00772BA8"/>
    <w:rsid w:val="00772C39"/>
    <w:rsid w:val="007734AD"/>
    <w:rsid w:val="00773D51"/>
    <w:rsid w:val="00776C47"/>
    <w:rsid w:val="007805CD"/>
    <w:rsid w:val="00782248"/>
    <w:rsid w:val="00782FC4"/>
    <w:rsid w:val="00783457"/>
    <w:rsid w:val="0078378F"/>
    <w:rsid w:val="007915D1"/>
    <w:rsid w:val="00792272"/>
    <w:rsid w:val="007928E1"/>
    <w:rsid w:val="00792B11"/>
    <w:rsid w:val="007931AB"/>
    <w:rsid w:val="00794572"/>
    <w:rsid w:val="00795FED"/>
    <w:rsid w:val="0079650E"/>
    <w:rsid w:val="007A09A7"/>
    <w:rsid w:val="007A1539"/>
    <w:rsid w:val="007A4985"/>
    <w:rsid w:val="007A56CC"/>
    <w:rsid w:val="007A60C0"/>
    <w:rsid w:val="007B012C"/>
    <w:rsid w:val="007B1E83"/>
    <w:rsid w:val="007B1FE1"/>
    <w:rsid w:val="007B3261"/>
    <w:rsid w:val="007B33F5"/>
    <w:rsid w:val="007B3675"/>
    <w:rsid w:val="007B7AD2"/>
    <w:rsid w:val="007C4134"/>
    <w:rsid w:val="007D2136"/>
    <w:rsid w:val="007D2738"/>
    <w:rsid w:val="007D2B0E"/>
    <w:rsid w:val="007E09D6"/>
    <w:rsid w:val="007E210B"/>
    <w:rsid w:val="007E4F06"/>
    <w:rsid w:val="007E6345"/>
    <w:rsid w:val="007E7A8B"/>
    <w:rsid w:val="007F21A2"/>
    <w:rsid w:val="007F254D"/>
    <w:rsid w:val="007F36C9"/>
    <w:rsid w:val="007F4960"/>
    <w:rsid w:val="007F577D"/>
    <w:rsid w:val="007F5EDC"/>
    <w:rsid w:val="007F63BA"/>
    <w:rsid w:val="00801DC6"/>
    <w:rsid w:val="00803971"/>
    <w:rsid w:val="00804CE1"/>
    <w:rsid w:val="00805F05"/>
    <w:rsid w:val="008137C9"/>
    <w:rsid w:val="008140A4"/>
    <w:rsid w:val="0081464A"/>
    <w:rsid w:val="00824CCD"/>
    <w:rsid w:val="00824ED9"/>
    <w:rsid w:val="00825EFE"/>
    <w:rsid w:val="00830593"/>
    <w:rsid w:val="008376B7"/>
    <w:rsid w:val="00842BF3"/>
    <w:rsid w:val="00844803"/>
    <w:rsid w:val="00845381"/>
    <w:rsid w:val="00846F93"/>
    <w:rsid w:val="00850E96"/>
    <w:rsid w:val="008519FE"/>
    <w:rsid w:val="00852350"/>
    <w:rsid w:val="008536C9"/>
    <w:rsid w:val="00853DEC"/>
    <w:rsid w:val="00854AEC"/>
    <w:rsid w:val="00855867"/>
    <w:rsid w:val="008558DC"/>
    <w:rsid w:val="00861C8B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87515"/>
    <w:rsid w:val="008902F9"/>
    <w:rsid w:val="0089103A"/>
    <w:rsid w:val="00894556"/>
    <w:rsid w:val="00894B10"/>
    <w:rsid w:val="008953FA"/>
    <w:rsid w:val="00895923"/>
    <w:rsid w:val="00895F33"/>
    <w:rsid w:val="0089735A"/>
    <w:rsid w:val="00897AF2"/>
    <w:rsid w:val="008A2A23"/>
    <w:rsid w:val="008A46FE"/>
    <w:rsid w:val="008A5742"/>
    <w:rsid w:val="008A7097"/>
    <w:rsid w:val="008A77AB"/>
    <w:rsid w:val="008B2C10"/>
    <w:rsid w:val="008B4B6F"/>
    <w:rsid w:val="008B62F1"/>
    <w:rsid w:val="008C0302"/>
    <w:rsid w:val="008C1719"/>
    <w:rsid w:val="008C55F5"/>
    <w:rsid w:val="008C58F9"/>
    <w:rsid w:val="008C7D8B"/>
    <w:rsid w:val="008D05D4"/>
    <w:rsid w:val="008D086E"/>
    <w:rsid w:val="008D1183"/>
    <w:rsid w:val="008D1801"/>
    <w:rsid w:val="008D3A51"/>
    <w:rsid w:val="008D61E9"/>
    <w:rsid w:val="008D6D49"/>
    <w:rsid w:val="008D7B86"/>
    <w:rsid w:val="008E0B83"/>
    <w:rsid w:val="008E30DA"/>
    <w:rsid w:val="008E5775"/>
    <w:rsid w:val="008F073E"/>
    <w:rsid w:val="008F0822"/>
    <w:rsid w:val="008F2329"/>
    <w:rsid w:val="008F2913"/>
    <w:rsid w:val="008F296E"/>
    <w:rsid w:val="008F44CB"/>
    <w:rsid w:val="008F4574"/>
    <w:rsid w:val="008F4B44"/>
    <w:rsid w:val="00902D5C"/>
    <w:rsid w:val="00904D7B"/>
    <w:rsid w:val="00905944"/>
    <w:rsid w:val="00905E4A"/>
    <w:rsid w:val="0090677D"/>
    <w:rsid w:val="00907F24"/>
    <w:rsid w:val="00911F57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6BF5"/>
    <w:rsid w:val="009377D9"/>
    <w:rsid w:val="0094047D"/>
    <w:rsid w:val="00945FFB"/>
    <w:rsid w:val="00946A7C"/>
    <w:rsid w:val="009500CF"/>
    <w:rsid w:val="0095017A"/>
    <w:rsid w:val="00950C9A"/>
    <w:rsid w:val="00955542"/>
    <w:rsid w:val="00955D8D"/>
    <w:rsid w:val="00956A79"/>
    <w:rsid w:val="00956FF8"/>
    <w:rsid w:val="009611A8"/>
    <w:rsid w:val="0096188B"/>
    <w:rsid w:val="00962179"/>
    <w:rsid w:val="0096363B"/>
    <w:rsid w:val="0096531B"/>
    <w:rsid w:val="00966250"/>
    <w:rsid w:val="00966D3A"/>
    <w:rsid w:val="00966F13"/>
    <w:rsid w:val="00967C46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2271"/>
    <w:rsid w:val="009A3E1B"/>
    <w:rsid w:val="009A4C06"/>
    <w:rsid w:val="009A5396"/>
    <w:rsid w:val="009A6C63"/>
    <w:rsid w:val="009A7435"/>
    <w:rsid w:val="009A7B30"/>
    <w:rsid w:val="009B2308"/>
    <w:rsid w:val="009B249F"/>
    <w:rsid w:val="009B34ED"/>
    <w:rsid w:val="009C0EB0"/>
    <w:rsid w:val="009C1FEE"/>
    <w:rsid w:val="009C2356"/>
    <w:rsid w:val="009C30C1"/>
    <w:rsid w:val="009C388A"/>
    <w:rsid w:val="009C5EB8"/>
    <w:rsid w:val="009D06DF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1EA5"/>
    <w:rsid w:val="009E2266"/>
    <w:rsid w:val="009E38AB"/>
    <w:rsid w:val="009E3985"/>
    <w:rsid w:val="009E4D12"/>
    <w:rsid w:val="009E5DE3"/>
    <w:rsid w:val="009E7301"/>
    <w:rsid w:val="009E7AF3"/>
    <w:rsid w:val="009E7C30"/>
    <w:rsid w:val="009F2CD7"/>
    <w:rsid w:val="009F3967"/>
    <w:rsid w:val="009F4A07"/>
    <w:rsid w:val="009F500D"/>
    <w:rsid w:val="00A00770"/>
    <w:rsid w:val="00A01061"/>
    <w:rsid w:val="00A01C60"/>
    <w:rsid w:val="00A01FD2"/>
    <w:rsid w:val="00A04476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4195"/>
    <w:rsid w:val="00A35F20"/>
    <w:rsid w:val="00A36239"/>
    <w:rsid w:val="00A42BF8"/>
    <w:rsid w:val="00A440BB"/>
    <w:rsid w:val="00A45196"/>
    <w:rsid w:val="00A45C3D"/>
    <w:rsid w:val="00A47A15"/>
    <w:rsid w:val="00A527E2"/>
    <w:rsid w:val="00A528D6"/>
    <w:rsid w:val="00A52CF6"/>
    <w:rsid w:val="00A53A7F"/>
    <w:rsid w:val="00A53A8B"/>
    <w:rsid w:val="00A5439B"/>
    <w:rsid w:val="00A5449C"/>
    <w:rsid w:val="00A5719C"/>
    <w:rsid w:val="00A636D6"/>
    <w:rsid w:val="00A63C69"/>
    <w:rsid w:val="00A66EF3"/>
    <w:rsid w:val="00A6733A"/>
    <w:rsid w:val="00A67C6E"/>
    <w:rsid w:val="00A70AD0"/>
    <w:rsid w:val="00A733E0"/>
    <w:rsid w:val="00A74B48"/>
    <w:rsid w:val="00A77BB2"/>
    <w:rsid w:val="00A841D3"/>
    <w:rsid w:val="00A84919"/>
    <w:rsid w:val="00A84E31"/>
    <w:rsid w:val="00A84EC4"/>
    <w:rsid w:val="00A8529F"/>
    <w:rsid w:val="00A86A1B"/>
    <w:rsid w:val="00A920D0"/>
    <w:rsid w:val="00A93B08"/>
    <w:rsid w:val="00A94F2C"/>
    <w:rsid w:val="00A96B53"/>
    <w:rsid w:val="00A96C16"/>
    <w:rsid w:val="00A97D42"/>
    <w:rsid w:val="00AA02F6"/>
    <w:rsid w:val="00AA03F6"/>
    <w:rsid w:val="00AA25E8"/>
    <w:rsid w:val="00AA2B79"/>
    <w:rsid w:val="00AA4B47"/>
    <w:rsid w:val="00AA50AA"/>
    <w:rsid w:val="00AA62F7"/>
    <w:rsid w:val="00AA6E7D"/>
    <w:rsid w:val="00AA7BFE"/>
    <w:rsid w:val="00AA7D4C"/>
    <w:rsid w:val="00AB4795"/>
    <w:rsid w:val="00AB4ECD"/>
    <w:rsid w:val="00AB588D"/>
    <w:rsid w:val="00AC0681"/>
    <w:rsid w:val="00AC1BED"/>
    <w:rsid w:val="00AC281F"/>
    <w:rsid w:val="00AC4F1F"/>
    <w:rsid w:val="00AC52B0"/>
    <w:rsid w:val="00AC5B6B"/>
    <w:rsid w:val="00AC5C20"/>
    <w:rsid w:val="00AC6D54"/>
    <w:rsid w:val="00AC7C90"/>
    <w:rsid w:val="00AD3D2E"/>
    <w:rsid w:val="00AD448A"/>
    <w:rsid w:val="00AD5D45"/>
    <w:rsid w:val="00AD74F2"/>
    <w:rsid w:val="00AD7B35"/>
    <w:rsid w:val="00AE0D44"/>
    <w:rsid w:val="00AE2A47"/>
    <w:rsid w:val="00AE434B"/>
    <w:rsid w:val="00AE7333"/>
    <w:rsid w:val="00AE7717"/>
    <w:rsid w:val="00AF05FA"/>
    <w:rsid w:val="00AF08D2"/>
    <w:rsid w:val="00AF0968"/>
    <w:rsid w:val="00AF0A0E"/>
    <w:rsid w:val="00AF48D3"/>
    <w:rsid w:val="00AF4C44"/>
    <w:rsid w:val="00AF5016"/>
    <w:rsid w:val="00AF6174"/>
    <w:rsid w:val="00B00C8D"/>
    <w:rsid w:val="00B03737"/>
    <w:rsid w:val="00B056D1"/>
    <w:rsid w:val="00B056D5"/>
    <w:rsid w:val="00B05AD6"/>
    <w:rsid w:val="00B064CA"/>
    <w:rsid w:val="00B07AD4"/>
    <w:rsid w:val="00B1032C"/>
    <w:rsid w:val="00B10844"/>
    <w:rsid w:val="00B12E65"/>
    <w:rsid w:val="00B13DCF"/>
    <w:rsid w:val="00B15C7F"/>
    <w:rsid w:val="00B178B9"/>
    <w:rsid w:val="00B20495"/>
    <w:rsid w:val="00B20953"/>
    <w:rsid w:val="00B2346C"/>
    <w:rsid w:val="00B24AE2"/>
    <w:rsid w:val="00B25A7F"/>
    <w:rsid w:val="00B25E22"/>
    <w:rsid w:val="00B269CB"/>
    <w:rsid w:val="00B277E3"/>
    <w:rsid w:val="00B30324"/>
    <w:rsid w:val="00B31395"/>
    <w:rsid w:val="00B32BEB"/>
    <w:rsid w:val="00B34B86"/>
    <w:rsid w:val="00B353E2"/>
    <w:rsid w:val="00B35934"/>
    <w:rsid w:val="00B366BA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56794"/>
    <w:rsid w:val="00B56C9D"/>
    <w:rsid w:val="00B574BD"/>
    <w:rsid w:val="00B64797"/>
    <w:rsid w:val="00B64AD2"/>
    <w:rsid w:val="00B64BFE"/>
    <w:rsid w:val="00B65C3C"/>
    <w:rsid w:val="00B67664"/>
    <w:rsid w:val="00B70272"/>
    <w:rsid w:val="00B76526"/>
    <w:rsid w:val="00B817AF"/>
    <w:rsid w:val="00B82B60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0D48"/>
    <w:rsid w:val="00BA2CC7"/>
    <w:rsid w:val="00BA5BAE"/>
    <w:rsid w:val="00BA7D9A"/>
    <w:rsid w:val="00BB22A3"/>
    <w:rsid w:val="00BB5707"/>
    <w:rsid w:val="00BB5AC3"/>
    <w:rsid w:val="00BC01B7"/>
    <w:rsid w:val="00BC04E2"/>
    <w:rsid w:val="00BC16D5"/>
    <w:rsid w:val="00BD4B77"/>
    <w:rsid w:val="00BE00CD"/>
    <w:rsid w:val="00BE1685"/>
    <w:rsid w:val="00BE24C3"/>
    <w:rsid w:val="00BE3255"/>
    <w:rsid w:val="00BE3DE7"/>
    <w:rsid w:val="00BE3F4F"/>
    <w:rsid w:val="00BE4CE8"/>
    <w:rsid w:val="00BE50EF"/>
    <w:rsid w:val="00BE7C20"/>
    <w:rsid w:val="00BF0066"/>
    <w:rsid w:val="00BF1271"/>
    <w:rsid w:val="00BF13C8"/>
    <w:rsid w:val="00BF41C2"/>
    <w:rsid w:val="00C0331D"/>
    <w:rsid w:val="00C034CB"/>
    <w:rsid w:val="00C03686"/>
    <w:rsid w:val="00C03712"/>
    <w:rsid w:val="00C045B4"/>
    <w:rsid w:val="00C068ED"/>
    <w:rsid w:val="00C06CAF"/>
    <w:rsid w:val="00C06D93"/>
    <w:rsid w:val="00C111F5"/>
    <w:rsid w:val="00C12DF1"/>
    <w:rsid w:val="00C13AAA"/>
    <w:rsid w:val="00C13D90"/>
    <w:rsid w:val="00C14992"/>
    <w:rsid w:val="00C15BDB"/>
    <w:rsid w:val="00C16C8B"/>
    <w:rsid w:val="00C175AF"/>
    <w:rsid w:val="00C20704"/>
    <w:rsid w:val="00C211B2"/>
    <w:rsid w:val="00C2173E"/>
    <w:rsid w:val="00C218C9"/>
    <w:rsid w:val="00C21C0B"/>
    <w:rsid w:val="00C21EF0"/>
    <w:rsid w:val="00C22CFB"/>
    <w:rsid w:val="00C24AD0"/>
    <w:rsid w:val="00C3502D"/>
    <w:rsid w:val="00C36E96"/>
    <w:rsid w:val="00C37503"/>
    <w:rsid w:val="00C375D3"/>
    <w:rsid w:val="00C37A25"/>
    <w:rsid w:val="00C4078D"/>
    <w:rsid w:val="00C40D19"/>
    <w:rsid w:val="00C417A8"/>
    <w:rsid w:val="00C43C22"/>
    <w:rsid w:val="00C4743B"/>
    <w:rsid w:val="00C47CCF"/>
    <w:rsid w:val="00C50319"/>
    <w:rsid w:val="00C517C8"/>
    <w:rsid w:val="00C52772"/>
    <w:rsid w:val="00C531DD"/>
    <w:rsid w:val="00C537B1"/>
    <w:rsid w:val="00C56FA7"/>
    <w:rsid w:val="00C6021A"/>
    <w:rsid w:val="00C61699"/>
    <w:rsid w:val="00C61E03"/>
    <w:rsid w:val="00C649A4"/>
    <w:rsid w:val="00C66749"/>
    <w:rsid w:val="00C725F3"/>
    <w:rsid w:val="00C73710"/>
    <w:rsid w:val="00C73CEE"/>
    <w:rsid w:val="00C75251"/>
    <w:rsid w:val="00C75C1B"/>
    <w:rsid w:val="00C767DC"/>
    <w:rsid w:val="00C80B1F"/>
    <w:rsid w:val="00C8471C"/>
    <w:rsid w:val="00C850AE"/>
    <w:rsid w:val="00C85913"/>
    <w:rsid w:val="00C85FDD"/>
    <w:rsid w:val="00C86320"/>
    <w:rsid w:val="00C914A4"/>
    <w:rsid w:val="00C92181"/>
    <w:rsid w:val="00C94E04"/>
    <w:rsid w:val="00C97038"/>
    <w:rsid w:val="00C979AE"/>
    <w:rsid w:val="00CA1E2A"/>
    <w:rsid w:val="00CA3674"/>
    <w:rsid w:val="00CB1E46"/>
    <w:rsid w:val="00CB27B4"/>
    <w:rsid w:val="00CB309D"/>
    <w:rsid w:val="00CB4B67"/>
    <w:rsid w:val="00CB54C6"/>
    <w:rsid w:val="00CB67A5"/>
    <w:rsid w:val="00CC0C28"/>
    <w:rsid w:val="00CC0D3F"/>
    <w:rsid w:val="00CC0D5B"/>
    <w:rsid w:val="00CC0F67"/>
    <w:rsid w:val="00CC1CA5"/>
    <w:rsid w:val="00CD0E85"/>
    <w:rsid w:val="00CD7354"/>
    <w:rsid w:val="00CD7515"/>
    <w:rsid w:val="00CD7EC1"/>
    <w:rsid w:val="00CE14FA"/>
    <w:rsid w:val="00CE1DDD"/>
    <w:rsid w:val="00CE1EC6"/>
    <w:rsid w:val="00CE272C"/>
    <w:rsid w:val="00CE4ED0"/>
    <w:rsid w:val="00CE7154"/>
    <w:rsid w:val="00CF0EFD"/>
    <w:rsid w:val="00CF26AC"/>
    <w:rsid w:val="00CF2762"/>
    <w:rsid w:val="00CF3153"/>
    <w:rsid w:val="00CF4C6F"/>
    <w:rsid w:val="00CF621C"/>
    <w:rsid w:val="00D01B36"/>
    <w:rsid w:val="00D032FB"/>
    <w:rsid w:val="00D0350A"/>
    <w:rsid w:val="00D03828"/>
    <w:rsid w:val="00D04DFA"/>
    <w:rsid w:val="00D04F50"/>
    <w:rsid w:val="00D06D1D"/>
    <w:rsid w:val="00D10DA9"/>
    <w:rsid w:val="00D15DC2"/>
    <w:rsid w:val="00D1607D"/>
    <w:rsid w:val="00D179E5"/>
    <w:rsid w:val="00D2104D"/>
    <w:rsid w:val="00D2183D"/>
    <w:rsid w:val="00D2340C"/>
    <w:rsid w:val="00D23824"/>
    <w:rsid w:val="00D256F4"/>
    <w:rsid w:val="00D258C6"/>
    <w:rsid w:val="00D31920"/>
    <w:rsid w:val="00D32022"/>
    <w:rsid w:val="00D3215E"/>
    <w:rsid w:val="00D32906"/>
    <w:rsid w:val="00D33CCE"/>
    <w:rsid w:val="00D342C9"/>
    <w:rsid w:val="00D34E9E"/>
    <w:rsid w:val="00D3510B"/>
    <w:rsid w:val="00D358F4"/>
    <w:rsid w:val="00D35E13"/>
    <w:rsid w:val="00D450A0"/>
    <w:rsid w:val="00D47933"/>
    <w:rsid w:val="00D50337"/>
    <w:rsid w:val="00D50477"/>
    <w:rsid w:val="00D543D4"/>
    <w:rsid w:val="00D6095F"/>
    <w:rsid w:val="00D64E45"/>
    <w:rsid w:val="00D6536B"/>
    <w:rsid w:val="00D67939"/>
    <w:rsid w:val="00D7263F"/>
    <w:rsid w:val="00D72AF6"/>
    <w:rsid w:val="00D73F83"/>
    <w:rsid w:val="00D75022"/>
    <w:rsid w:val="00D75681"/>
    <w:rsid w:val="00D763B2"/>
    <w:rsid w:val="00D82354"/>
    <w:rsid w:val="00D82A33"/>
    <w:rsid w:val="00D83A81"/>
    <w:rsid w:val="00D90BFA"/>
    <w:rsid w:val="00D916B0"/>
    <w:rsid w:val="00D92FBC"/>
    <w:rsid w:val="00D93491"/>
    <w:rsid w:val="00D934A7"/>
    <w:rsid w:val="00D95820"/>
    <w:rsid w:val="00D959BB"/>
    <w:rsid w:val="00D979C6"/>
    <w:rsid w:val="00DA009C"/>
    <w:rsid w:val="00DA0A00"/>
    <w:rsid w:val="00DA2796"/>
    <w:rsid w:val="00DA292E"/>
    <w:rsid w:val="00DA6C0A"/>
    <w:rsid w:val="00DA7041"/>
    <w:rsid w:val="00DA772B"/>
    <w:rsid w:val="00DA7AF8"/>
    <w:rsid w:val="00DB01FF"/>
    <w:rsid w:val="00DB0B6E"/>
    <w:rsid w:val="00DB160D"/>
    <w:rsid w:val="00DB19B7"/>
    <w:rsid w:val="00DB1CD0"/>
    <w:rsid w:val="00DB310A"/>
    <w:rsid w:val="00DB42F2"/>
    <w:rsid w:val="00DB5FF9"/>
    <w:rsid w:val="00DB6EF0"/>
    <w:rsid w:val="00DB7EA6"/>
    <w:rsid w:val="00DC306C"/>
    <w:rsid w:val="00DC33DB"/>
    <w:rsid w:val="00DC3693"/>
    <w:rsid w:val="00DC3EB2"/>
    <w:rsid w:val="00DC5564"/>
    <w:rsid w:val="00DC7494"/>
    <w:rsid w:val="00DD094E"/>
    <w:rsid w:val="00DD0C9D"/>
    <w:rsid w:val="00DD6577"/>
    <w:rsid w:val="00DE131B"/>
    <w:rsid w:val="00DE1BAA"/>
    <w:rsid w:val="00DE289E"/>
    <w:rsid w:val="00DE2CB0"/>
    <w:rsid w:val="00DE335B"/>
    <w:rsid w:val="00DE7E16"/>
    <w:rsid w:val="00DF0137"/>
    <w:rsid w:val="00DF048E"/>
    <w:rsid w:val="00DF12B8"/>
    <w:rsid w:val="00DF184E"/>
    <w:rsid w:val="00DF2490"/>
    <w:rsid w:val="00DF2E35"/>
    <w:rsid w:val="00DF31E5"/>
    <w:rsid w:val="00DF323A"/>
    <w:rsid w:val="00DF48B8"/>
    <w:rsid w:val="00DF4949"/>
    <w:rsid w:val="00DF5225"/>
    <w:rsid w:val="00DF6185"/>
    <w:rsid w:val="00DF65B0"/>
    <w:rsid w:val="00DF6F52"/>
    <w:rsid w:val="00E01674"/>
    <w:rsid w:val="00E026D6"/>
    <w:rsid w:val="00E02B5A"/>
    <w:rsid w:val="00E046D2"/>
    <w:rsid w:val="00E06F0F"/>
    <w:rsid w:val="00E1056D"/>
    <w:rsid w:val="00E161CD"/>
    <w:rsid w:val="00E1746D"/>
    <w:rsid w:val="00E17769"/>
    <w:rsid w:val="00E21DD5"/>
    <w:rsid w:val="00E23001"/>
    <w:rsid w:val="00E25EBA"/>
    <w:rsid w:val="00E25F4C"/>
    <w:rsid w:val="00E3490E"/>
    <w:rsid w:val="00E3625A"/>
    <w:rsid w:val="00E36AED"/>
    <w:rsid w:val="00E40441"/>
    <w:rsid w:val="00E40DC4"/>
    <w:rsid w:val="00E4188D"/>
    <w:rsid w:val="00E42B68"/>
    <w:rsid w:val="00E444C4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3F9B"/>
    <w:rsid w:val="00E74672"/>
    <w:rsid w:val="00E76318"/>
    <w:rsid w:val="00E765B0"/>
    <w:rsid w:val="00E76CF9"/>
    <w:rsid w:val="00E76E78"/>
    <w:rsid w:val="00E81162"/>
    <w:rsid w:val="00E81A8B"/>
    <w:rsid w:val="00E81EDE"/>
    <w:rsid w:val="00E83616"/>
    <w:rsid w:val="00E861A4"/>
    <w:rsid w:val="00E86517"/>
    <w:rsid w:val="00E865AD"/>
    <w:rsid w:val="00E866E2"/>
    <w:rsid w:val="00E86D1F"/>
    <w:rsid w:val="00E9054A"/>
    <w:rsid w:val="00E90B1D"/>
    <w:rsid w:val="00E9290C"/>
    <w:rsid w:val="00E93249"/>
    <w:rsid w:val="00E96500"/>
    <w:rsid w:val="00E975FD"/>
    <w:rsid w:val="00EA0F83"/>
    <w:rsid w:val="00EA1038"/>
    <w:rsid w:val="00EA31DE"/>
    <w:rsid w:val="00EA59AD"/>
    <w:rsid w:val="00EB0FAC"/>
    <w:rsid w:val="00EB2C14"/>
    <w:rsid w:val="00EB37DB"/>
    <w:rsid w:val="00EB6744"/>
    <w:rsid w:val="00EB6F88"/>
    <w:rsid w:val="00EC05C3"/>
    <w:rsid w:val="00EC1150"/>
    <w:rsid w:val="00EC1583"/>
    <w:rsid w:val="00EC2558"/>
    <w:rsid w:val="00EC4D84"/>
    <w:rsid w:val="00ED0C5E"/>
    <w:rsid w:val="00ED49CC"/>
    <w:rsid w:val="00ED64B9"/>
    <w:rsid w:val="00EE028D"/>
    <w:rsid w:val="00EE0DF9"/>
    <w:rsid w:val="00EE2193"/>
    <w:rsid w:val="00EE40EF"/>
    <w:rsid w:val="00EE4ECB"/>
    <w:rsid w:val="00EE533A"/>
    <w:rsid w:val="00EE6AE4"/>
    <w:rsid w:val="00EE773C"/>
    <w:rsid w:val="00EF3EB2"/>
    <w:rsid w:val="00EF5B55"/>
    <w:rsid w:val="00EF650A"/>
    <w:rsid w:val="00F01656"/>
    <w:rsid w:val="00F023D1"/>
    <w:rsid w:val="00F02DB0"/>
    <w:rsid w:val="00F03242"/>
    <w:rsid w:val="00F065F7"/>
    <w:rsid w:val="00F10808"/>
    <w:rsid w:val="00F11310"/>
    <w:rsid w:val="00F11A6E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0C0"/>
    <w:rsid w:val="00F201A4"/>
    <w:rsid w:val="00F2052F"/>
    <w:rsid w:val="00F21717"/>
    <w:rsid w:val="00F26358"/>
    <w:rsid w:val="00F263AE"/>
    <w:rsid w:val="00F26668"/>
    <w:rsid w:val="00F27485"/>
    <w:rsid w:val="00F32A9C"/>
    <w:rsid w:val="00F35C26"/>
    <w:rsid w:val="00F377A1"/>
    <w:rsid w:val="00F40DC9"/>
    <w:rsid w:val="00F41968"/>
    <w:rsid w:val="00F42B86"/>
    <w:rsid w:val="00F443AB"/>
    <w:rsid w:val="00F5407F"/>
    <w:rsid w:val="00F55F82"/>
    <w:rsid w:val="00F56636"/>
    <w:rsid w:val="00F649FB"/>
    <w:rsid w:val="00F65978"/>
    <w:rsid w:val="00F6630A"/>
    <w:rsid w:val="00F70077"/>
    <w:rsid w:val="00F70143"/>
    <w:rsid w:val="00F702F3"/>
    <w:rsid w:val="00F718C5"/>
    <w:rsid w:val="00F71D3D"/>
    <w:rsid w:val="00F7302D"/>
    <w:rsid w:val="00F74E24"/>
    <w:rsid w:val="00F7519A"/>
    <w:rsid w:val="00F75DAC"/>
    <w:rsid w:val="00F77122"/>
    <w:rsid w:val="00F773C7"/>
    <w:rsid w:val="00F77AAE"/>
    <w:rsid w:val="00F80282"/>
    <w:rsid w:val="00F80B03"/>
    <w:rsid w:val="00F8156A"/>
    <w:rsid w:val="00F83861"/>
    <w:rsid w:val="00F838F6"/>
    <w:rsid w:val="00F861E8"/>
    <w:rsid w:val="00F87255"/>
    <w:rsid w:val="00F874F0"/>
    <w:rsid w:val="00F90DEF"/>
    <w:rsid w:val="00F91D53"/>
    <w:rsid w:val="00F92CB6"/>
    <w:rsid w:val="00F934FD"/>
    <w:rsid w:val="00F9363A"/>
    <w:rsid w:val="00F94A89"/>
    <w:rsid w:val="00F95B23"/>
    <w:rsid w:val="00F95FD2"/>
    <w:rsid w:val="00F976EC"/>
    <w:rsid w:val="00F97A4B"/>
    <w:rsid w:val="00FA26CC"/>
    <w:rsid w:val="00FA3180"/>
    <w:rsid w:val="00FA39A7"/>
    <w:rsid w:val="00FA3EC8"/>
    <w:rsid w:val="00FA7F85"/>
    <w:rsid w:val="00FB24BA"/>
    <w:rsid w:val="00FB34B3"/>
    <w:rsid w:val="00FB4729"/>
    <w:rsid w:val="00FB4F65"/>
    <w:rsid w:val="00FB5EEB"/>
    <w:rsid w:val="00FB6B94"/>
    <w:rsid w:val="00FB6CC8"/>
    <w:rsid w:val="00FC1F9F"/>
    <w:rsid w:val="00FC4103"/>
    <w:rsid w:val="00FC5376"/>
    <w:rsid w:val="00FC6DC5"/>
    <w:rsid w:val="00FC745A"/>
    <w:rsid w:val="00FD04FD"/>
    <w:rsid w:val="00FD16E6"/>
    <w:rsid w:val="00FD3995"/>
    <w:rsid w:val="00FD442A"/>
    <w:rsid w:val="00FD48F4"/>
    <w:rsid w:val="00FE013C"/>
    <w:rsid w:val="00FE1E60"/>
    <w:rsid w:val="00FE33E8"/>
    <w:rsid w:val="00FE40BF"/>
    <w:rsid w:val="00FE5605"/>
    <w:rsid w:val="00FE5678"/>
    <w:rsid w:val="00FE5CBA"/>
    <w:rsid w:val="00FE6908"/>
    <w:rsid w:val="00FE7DB8"/>
    <w:rsid w:val="00FF0169"/>
    <w:rsid w:val="00FF0B6A"/>
    <w:rsid w:val="00FF0CA7"/>
    <w:rsid w:val="00FF0DBF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9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12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3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8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41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52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7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2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20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29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6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9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37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86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5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47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1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3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92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2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9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68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9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44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76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2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43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ps/documentation/javascript/get-api-ke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alex.kurasoff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4</Pages>
  <Words>783</Words>
  <Characters>4466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28</cp:revision>
  <dcterms:created xsi:type="dcterms:W3CDTF">2024-06-06T13:50:00Z</dcterms:created>
  <dcterms:modified xsi:type="dcterms:W3CDTF">2024-08-15T11:25:00Z</dcterms:modified>
</cp:coreProperties>
</file>